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73B5E" w14:textId="77777777" w:rsidR="00A80D05" w:rsidRPr="00A80D05" w:rsidRDefault="00A80D05" w:rsidP="00A80D05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proofErr w:type="gramStart"/>
      <w:r w:rsidRPr="00A80D05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Ex.No</w:t>
      </w:r>
      <w:proofErr w:type="gramEnd"/>
      <w:r w:rsidRPr="00A80D05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:13</w:t>
      </w:r>
    </w:p>
    <w:p w14:paraId="37ED75D7" w14:textId="77777777" w:rsidR="00A80D05" w:rsidRPr="00A80D05" w:rsidRDefault="00A80D05" w:rsidP="00A80D05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A80D05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Date:</w:t>
      </w:r>
    </w:p>
    <w:p w14:paraId="2BCE9A24" w14:textId="77777777" w:rsidR="00A80D05" w:rsidRPr="00A80D05" w:rsidRDefault="00A80D05" w:rsidP="00A80D05">
      <w:pPr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A80D05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IMPLEMENTATION OF SYMBOLIC PROGRAMMING PARADIGM</w:t>
      </w:r>
    </w:p>
    <w:p w14:paraId="2FFC132C" w14:textId="77777777" w:rsidR="00A80D05" w:rsidRPr="00A80D05" w:rsidRDefault="00A80D05" w:rsidP="00A80D05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A80D05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AIM:</w:t>
      </w:r>
    </w:p>
    <w:p w14:paraId="74784C62" w14:textId="77777777" w:rsidR="00A80D05" w:rsidRPr="00A80D05" w:rsidRDefault="00A80D05" w:rsidP="00A80D05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A80D05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ab/>
        <w:t>To implement symbolic programming paradigm in python.</w:t>
      </w:r>
    </w:p>
    <w:p w14:paraId="46173DCB" w14:textId="77777777" w:rsidR="00A80D05" w:rsidRPr="00A80D05" w:rsidRDefault="00A80D05" w:rsidP="00A80D05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</w:p>
    <w:p w14:paraId="42AED70F" w14:textId="276FF9BD" w:rsidR="00A80D05" w:rsidRDefault="00A80D05" w:rsidP="00A80D05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A80D05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13a. Write the commands to perform the operations on substitutions and expressions</w:t>
      </w:r>
    </w:p>
    <w:p w14:paraId="0DCC96A3" w14:textId="77777777" w:rsidR="003D452C" w:rsidRDefault="003D452C" w:rsidP="00A80D05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53B962BD" w14:textId="77777777" w:rsidR="003D452C" w:rsidRPr="003D452C" w:rsidRDefault="003D452C" w:rsidP="003D452C">
      <w:pPr>
        <w:pStyle w:val="NormalWeb"/>
        <w:spacing w:before="0" w:beforeAutospacing="0" w:after="0" w:afterAutospacing="0"/>
        <w:rPr>
          <w:rFonts w:ascii="Cambria" w:hAnsi="Cambria"/>
        </w:rPr>
      </w:pPr>
      <w:r w:rsidRPr="003D452C">
        <w:rPr>
          <w:rFonts w:ascii="Cambria" w:hAnsi="Cambria"/>
          <w:b/>
          <w:bCs/>
          <w:color w:val="000000"/>
        </w:rPr>
        <w:t>ALGORITHM:</w:t>
      </w:r>
    </w:p>
    <w:p w14:paraId="0A0DD916" w14:textId="77777777" w:rsidR="003D452C" w:rsidRPr="003D452C" w:rsidRDefault="003D452C" w:rsidP="003D452C">
      <w:pPr>
        <w:pStyle w:val="NormalWe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 w:rsidRPr="003D452C">
        <w:rPr>
          <w:rFonts w:ascii="Cambria" w:hAnsi="Cambria"/>
          <w:color w:val="000000"/>
        </w:rPr>
        <w:t xml:space="preserve">Import </w:t>
      </w:r>
      <w:proofErr w:type="spellStart"/>
      <w:r w:rsidRPr="003D452C">
        <w:rPr>
          <w:rFonts w:ascii="Cambria" w:hAnsi="Cambria"/>
          <w:color w:val="000000"/>
        </w:rPr>
        <w:t>sympy</w:t>
      </w:r>
      <w:proofErr w:type="spellEnd"/>
      <w:r w:rsidRPr="003D452C">
        <w:rPr>
          <w:rFonts w:ascii="Cambria" w:hAnsi="Cambria"/>
          <w:color w:val="000000"/>
        </w:rPr>
        <w:t xml:space="preserve"> module</w:t>
      </w:r>
    </w:p>
    <w:p w14:paraId="504DCE19" w14:textId="77777777" w:rsidR="003D452C" w:rsidRPr="003D452C" w:rsidRDefault="003D452C" w:rsidP="003D452C">
      <w:pPr>
        <w:pStyle w:val="NormalWe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 w:rsidRPr="003D452C">
        <w:rPr>
          <w:rFonts w:ascii="Cambria" w:hAnsi="Cambria"/>
          <w:color w:val="000000"/>
        </w:rPr>
        <w:t xml:space="preserve">Evaluate the expression using </w:t>
      </w:r>
      <w:proofErr w:type="spellStart"/>
      <w:r w:rsidRPr="003D452C">
        <w:rPr>
          <w:rFonts w:ascii="Cambria" w:hAnsi="Cambria"/>
          <w:color w:val="000000"/>
        </w:rPr>
        <w:t>sympy</w:t>
      </w:r>
      <w:proofErr w:type="spellEnd"/>
      <w:r w:rsidRPr="003D452C">
        <w:rPr>
          <w:rFonts w:ascii="Cambria" w:hAnsi="Cambria"/>
          <w:color w:val="000000"/>
        </w:rPr>
        <w:t xml:space="preserve"> command</w:t>
      </w:r>
    </w:p>
    <w:p w14:paraId="53E87C42" w14:textId="77777777" w:rsidR="003D452C" w:rsidRPr="003D452C" w:rsidRDefault="003D452C" w:rsidP="003D452C">
      <w:pPr>
        <w:pStyle w:val="NormalWe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  <w:r w:rsidRPr="003D452C">
        <w:rPr>
          <w:rFonts w:ascii="Cambria" w:hAnsi="Cambria"/>
          <w:color w:val="000000"/>
        </w:rPr>
        <w:t>Print the result</w:t>
      </w:r>
    </w:p>
    <w:p w14:paraId="62AD42C5" w14:textId="5CA7FE2D" w:rsidR="003D452C" w:rsidRDefault="003D452C" w:rsidP="00A80D05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227174B3" w14:textId="764984C8" w:rsidR="001B4DE8" w:rsidRPr="003D452C" w:rsidRDefault="003D452C" w:rsidP="00A80D05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Program:</w:t>
      </w:r>
    </w:p>
    <w:p w14:paraId="6B20656E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# </w:t>
      </w: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mport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</w:t>
      </w:r>
      <w:proofErr w:type="spell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ympy</w:t>
      </w:r>
      <w:proofErr w:type="spellEnd"/>
    </w:p>
    <w:p w14:paraId="54E01629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from </w:t>
      </w:r>
      <w:proofErr w:type="spell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ympy</w:t>
      </w:r>
      <w:proofErr w:type="spell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import * </w:t>
      </w:r>
    </w:p>
    <w:p w14:paraId="33BEFDA2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</w:t>
      </w:r>
    </w:p>
    <w:p w14:paraId="4115086B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x, y, z = </w:t>
      </w: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ymbols(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'x y z')</w:t>
      </w:r>
    </w:p>
    <w:p w14:paraId="5EF0BF2B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xp = x**2 + 7 * y + z</w:t>
      </w:r>
    </w:p>
    <w:p w14:paraId="54E2CDB4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"Before Substitution : {}".format(exp)) </w:t>
      </w:r>
    </w:p>
    <w:p w14:paraId="1BFA609D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</w:p>
    <w:p w14:paraId="6F5921ED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# Use </w:t>
      </w:r>
      <w:proofErr w:type="spellStart"/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ympy.subs</w:t>
      </w:r>
      <w:proofErr w:type="spellEnd"/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) method</w:t>
      </w:r>
    </w:p>
    <w:p w14:paraId="49777875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spell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res_exp</w:t>
      </w:r>
      <w:proofErr w:type="spell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</w:t>
      </w:r>
      <w:proofErr w:type="spellStart"/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xp.subs</w:t>
      </w:r>
      <w:proofErr w:type="spellEnd"/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([(x, 2), (y, 4), (z, 1)]) </w:t>
      </w:r>
    </w:p>
    <w:p w14:paraId="075507FC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</w:p>
    <w:p w14:paraId="641FFC1A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"After Substitution : {}".format(</w:t>
      </w:r>
      <w:proofErr w:type="spell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res_exp</w:t>
      </w:r>
      <w:proofErr w:type="spell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)) </w:t>
      </w:r>
    </w:p>
    <w:p w14:paraId="3A175C12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2D33E439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x = symbols('x')</w:t>
      </w:r>
    </w:p>
    <w:p w14:paraId="3AC735B3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xp = cos(x) + 7</w:t>
      </w:r>
    </w:p>
    <w:p w14:paraId="0763E973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"Before Substitution : {}".format(exp)) </w:t>
      </w:r>
    </w:p>
    <w:p w14:paraId="1EFF96F4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</w:p>
    <w:p w14:paraId="4E4ECEA1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# Use </w:t>
      </w:r>
      <w:proofErr w:type="spellStart"/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ympy.subs</w:t>
      </w:r>
      <w:proofErr w:type="spellEnd"/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) method</w:t>
      </w:r>
    </w:p>
    <w:p w14:paraId="4059D4F9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spell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res_exp</w:t>
      </w:r>
      <w:proofErr w:type="spell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</w:t>
      </w:r>
      <w:proofErr w:type="spellStart"/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xp.subs</w:t>
      </w:r>
      <w:proofErr w:type="spellEnd"/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(x, 0) </w:t>
      </w:r>
    </w:p>
    <w:p w14:paraId="514C302B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</w:p>
    <w:p w14:paraId="72E0C80C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"After Substitution : {}".format(</w:t>
      </w:r>
      <w:proofErr w:type="spell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res_exp</w:t>
      </w:r>
      <w:proofErr w:type="spell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)) </w:t>
      </w:r>
    </w:p>
    <w:p w14:paraId="346759D0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7BED584D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x, y = </w:t>
      </w: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ymbols(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'x y')</w:t>
      </w:r>
    </w:p>
    <w:p w14:paraId="5B6176B6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xp = x**2 + 1</w:t>
      </w:r>
    </w:p>
    <w:p w14:paraId="4513FDF5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"Before Substitution : {}".format(exp)) </w:t>
      </w:r>
    </w:p>
    <w:p w14:paraId="2B0271AD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</w:p>
    <w:p w14:paraId="17CFD33D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# Use </w:t>
      </w:r>
      <w:proofErr w:type="spellStart"/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ympy.subs</w:t>
      </w:r>
      <w:proofErr w:type="spellEnd"/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) method</w:t>
      </w:r>
    </w:p>
    <w:p w14:paraId="1AE79963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spell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res_exp</w:t>
      </w:r>
      <w:proofErr w:type="spell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</w:t>
      </w:r>
      <w:proofErr w:type="spellStart"/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xp.subs</w:t>
      </w:r>
      <w:proofErr w:type="spellEnd"/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(x, y) </w:t>
      </w:r>
    </w:p>
    <w:p w14:paraId="41F436B8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</w:p>
    <w:p w14:paraId="7D77D87A" w14:textId="5566E52C" w:rsid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"After Substitution : {}".format(</w:t>
      </w:r>
      <w:proofErr w:type="spell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res_exp</w:t>
      </w:r>
      <w:proofErr w:type="spell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)</w:t>
      </w:r>
    </w:p>
    <w:p w14:paraId="67729D80" w14:textId="33113382" w:rsid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35F1CD4E" w14:textId="484BC5A5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Output:</w:t>
      </w:r>
    </w:p>
    <w:p w14:paraId="06A485A5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Before </w:t>
      </w: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ubstitution :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x**2 + 7*y + z</w:t>
      </w:r>
    </w:p>
    <w:p w14:paraId="70A7C143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After </w:t>
      </w: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ubstitution :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33</w:t>
      </w:r>
    </w:p>
    <w:p w14:paraId="6EAE1BA0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Before </w:t>
      </w: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ubstitution :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cos(x) + 7</w:t>
      </w:r>
    </w:p>
    <w:p w14:paraId="2866C5BC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After </w:t>
      </w: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ubstitution :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8</w:t>
      </w:r>
    </w:p>
    <w:p w14:paraId="09BC7379" w14:textId="77777777" w:rsidR="003D452C" w:rsidRP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lastRenderedPageBreak/>
        <w:t xml:space="preserve">Before </w:t>
      </w: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ubstitution :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x**2 + 1</w:t>
      </w:r>
    </w:p>
    <w:p w14:paraId="1DEA327F" w14:textId="1DAC2A67" w:rsid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After </w:t>
      </w:r>
      <w:proofErr w:type="gramStart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ubstitution :</w:t>
      </w:r>
      <w:proofErr w:type="gramEnd"/>
      <w:r w:rsidRPr="003D452C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y**2 + 1</w:t>
      </w:r>
    </w:p>
    <w:p w14:paraId="70E366C4" w14:textId="5EEA53A1" w:rsid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5E972D04" w14:textId="77777777" w:rsidR="003D452C" w:rsidRDefault="003D452C" w:rsidP="003D452C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539FDAF4" w14:textId="7596BB49" w:rsid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13b. To perform the following operations on matrices</w:t>
      </w:r>
    </w:p>
    <w:p w14:paraId="329BCB91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369F9776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ALGORITHM:</w:t>
      </w:r>
    </w:p>
    <w:p w14:paraId="23825506" w14:textId="77777777" w:rsidR="001B4DE8" w:rsidRPr="001B4DE8" w:rsidRDefault="001B4DE8" w:rsidP="001B4DE8">
      <w:pPr>
        <w:pStyle w:val="ListParagraph"/>
        <w:numPr>
          <w:ilvl w:val="0"/>
          <w:numId w:val="5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Import matrix from </w:t>
      </w:r>
      <w:proofErr w:type="spellStart"/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ympy.matrices</w:t>
      </w:r>
      <w:proofErr w:type="spellEnd"/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.</w:t>
      </w:r>
    </w:p>
    <w:p w14:paraId="5A0481C6" w14:textId="77777777" w:rsidR="001B4DE8" w:rsidRPr="001B4DE8" w:rsidRDefault="001B4DE8" w:rsidP="001B4DE8">
      <w:pPr>
        <w:pStyle w:val="ListParagraph"/>
        <w:numPr>
          <w:ilvl w:val="0"/>
          <w:numId w:val="5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Create the matrix</w:t>
      </w:r>
    </w:p>
    <w:p w14:paraId="79F3646A" w14:textId="77777777" w:rsidR="001B4DE8" w:rsidRPr="001B4DE8" w:rsidRDefault="001B4DE8" w:rsidP="001B4DE8">
      <w:pPr>
        <w:pStyle w:val="ListParagraph"/>
        <w:numPr>
          <w:ilvl w:val="0"/>
          <w:numId w:val="5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 the matrix</w:t>
      </w:r>
    </w:p>
    <w:p w14:paraId="09602E66" w14:textId="77777777" w:rsidR="001B4DE8" w:rsidRPr="001B4DE8" w:rsidRDefault="001B4DE8" w:rsidP="001B4DE8">
      <w:pPr>
        <w:pStyle w:val="ListParagraph"/>
        <w:numPr>
          <w:ilvl w:val="0"/>
          <w:numId w:val="5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isplay the matrix</w:t>
      </w:r>
    </w:p>
    <w:p w14:paraId="49E0A425" w14:textId="77777777" w:rsidR="001B4DE8" w:rsidRPr="001B4DE8" w:rsidRDefault="001B4DE8" w:rsidP="001B4DE8">
      <w:pPr>
        <w:pStyle w:val="ListParagraph"/>
        <w:numPr>
          <w:ilvl w:val="0"/>
          <w:numId w:val="5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isplay 0th row</w:t>
      </w:r>
    </w:p>
    <w:p w14:paraId="4A05F5E9" w14:textId="77777777" w:rsidR="001B4DE8" w:rsidRPr="001B4DE8" w:rsidRDefault="001B4DE8" w:rsidP="001B4DE8">
      <w:pPr>
        <w:pStyle w:val="ListParagraph"/>
        <w:numPr>
          <w:ilvl w:val="0"/>
          <w:numId w:val="5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 first column</w:t>
      </w:r>
    </w:p>
    <w:p w14:paraId="61B7B6A5" w14:textId="77777777" w:rsidR="001B4DE8" w:rsidRPr="001B4DE8" w:rsidRDefault="001B4DE8" w:rsidP="001B4DE8">
      <w:pPr>
        <w:pStyle w:val="ListParagraph"/>
        <w:numPr>
          <w:ilvl w:val="0"/>
          <w:numId w:val="5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elete the first column from the matrix</w:t>
      </w:r>
    </w:p>
    <w:p w14:paraId="5FE6D153" w14:textId="77777777" w:rsidR="001B4DE8" w:rsidRPr="001B4DE8" w:rsidRDefault="001B4DE8" w:rsidP="001B4DE8">
      <w:pPr>
        <w:pStyle w:val="ListParagraph"/>
        <w:numPr>
          <w:ilvl w:val="0"/>
          <w:numId w:val="5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nsert the row into the matrix</w:t>
      </w:r>
    </w:p>
    <w:p w14:paraId="34F940E2" w14:textId="77777777" w:rsidR="001B4DE8" w:rsidRPr="001B4DE8" w:rsidRDefault="001B4DE8" w:rsidP="001B4DE8">
      <w:pPr>
        <w:pStyle w:val="ListParagraph"/>
        <w:numPr>
          <w:ilvl w:val="0"/>
          <w:numId w:val="5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Generate two matrices </w:t>
      </w:r>
    </w:p>
    <w:p w14:paraId="593AEEE0" w14:textId="77777777" w:rsidR="001B4DE8" w:rsidRPr="001B4DE8" w:rsidRDefault="001B4DE8" w:rsidP="001B4DE8">
      <w:pPr>
        <w:pStyle w:val="ListParagraph"/>
        <w:numPr>
          <w:ilvl w:val="0"/>
          <w:numId w:val="5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 addition of two matrices</w:t>
      </w:r>
    </w:p>
    <w:p w14:paraId="067EC710" w14:textId="44EAD9DF" w:rsidR="001B4DE8" w:rsidRPr="001B4DE8" w:rsidRDefault="001B4DE8" w:rsidP="001B4DE8">
      <w:pPr>
        <w:pStyle w:val="ListParagraph"/>
        <w:numPr>
          <w:ilvl w:val="0"/>
          <w:numId w:val="5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 the multiplication of two matrices</w:t>
      </w:r>
    </w:p>
    <w:p w14:paraId="06E425B4" w14:textId="3826E8EF" w:rsidR="00A80D05" w:rsidRPr="001B4DE8" w:rsidRDefault="001B4DE8" w:rsidP="00C21858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Program:</w:t>
      </w:r>
    </w:p>
    <w:p w14:paraId="1D77D0B6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from </w:t>
      </w:r>
      <w:proofErr w:type="spellStart"/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ympy.matrices</w:t>
      </w:r>
      <w:proofErr w:type="spellEnd"/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import Matrix </w:t>
      </w:r>
    </w:p>
    <w:p w14:paraId="188E97E8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=</w:t>
      </w: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[[1,2,3],[2,3,1]]) </w:t>
      </w:r>
    </w:p>
    <w:p w14:paraId="31666531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m)</w:t>
      </w:r>
    </w:p>
    <w:p w14:paraId="4044CE56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=</w:t>
      </w: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2,3,[10,40,30,2,6,9]) </w:t>
      </w:r>
    </w:p>
    <w:p w14:paraId="2AAC824D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M)</w:t>
      </w:r>
    </w:p>
    <w:p w14:paraId="370F7B45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spellStart"/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.shape</w:t>
      </w:r>
      <w:proofErr w:type="spellEnd"/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</w:t>
      </w:r>
    </w:p>
    <w:p w14:paraId="67F8E1DA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spellStart"/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.row</w:t>
      </w:r>
      <w:proofErr w:type="spell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0))</w:t>
      </w:r>
    </w:p>
    <w:p w14:paraId="51FD5597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spellStart"/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.col</w:t>
      </w:r>
      <w:proofErr w:type="spell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1)</w:t>
      </w:r>
    </w:p>
    <w:p w14:paraId="7EC9632F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spellStart"/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.row</w:t>
      </w:r>
      <w:proofErr w:type="spell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1)[1:3]</w:t>
      </w:r>
    </w:p>
    <w:p w14:paraId="0EEF0068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M)</w:t>
      </w:r>
    </w:p>
    <w:p w14:paraId="01EF52DA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=</w:t>
      </w: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2,3,[10,40,30,2,6,9]) </w:t>
      </w:r>
    </w:p>
    <w:p w14:paraId="554A2A18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spell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.col_</w:t>
      </w: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el</w:t>
      </w:r>
      <w:proofErr w:type="spell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1) </w:t>
      </w:r>
    </w:p>
    <w:p w14:paraId="193DBDB4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=</w:t>
      </w: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[[1,2,3],[2,3,1]]) </w:t>
      </w:r>
    </w:p>
    <w:p w14:paraId="70A36AD8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a)</w:t>
      </w:r>
    </w:p>
    <w:p w14:paraId="4846D31C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1=</w:t>
      </w: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[[10,30]]) </w:t>
      </w:r>
    </w:p>
    <w:p w14:paraId="601DAFB6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=</w:t>
      </w:r>
      <w:proofErr w:type="spell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.row_insert</w:t>
      </w:r>
      <w:proofErr w:type="spell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</w:t>
      </w: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0,M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</w:t>
      </w:r>
    </w:p>
    <w:p w14:paraId="6DEAD173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a)</w:t>
      </w:r>
    </w:p>
    <w:p w14:paraId="64721E0A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2=</w:t>
      </w: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[40,6]) </w:t>
      </w:r>
    </w:p>
    <w:p w14:paraId="08F749D1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=</w:t>
      </w:r>
      <w:proofErr w:type="spell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.col_insert</w:t>
      </w:r>
      <w:proofErr w:type="spell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</w:t>
      </w: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1,M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) </w:t>
      </w:r>
    </w:p>
    <w:p w14:paraId="11D784C9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a)</w:t>
      </w:r>
    </w:p>
    <w:p w14:paraId="140DCCCB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1=</w:t>
      </w: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[[1,2,3],[3,2,1]]) </w:t>
      </w:r>
    </w:p>
    <w:p w14:paraId="70763CF1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2=</w:t>
      </w: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[[4,5,6],[6,5,4]]) </w:t>
      </w:r>
    </w:p>
    <w:p w14:paraId="030CE869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M1+M2)</w:t>
      </w:r>
    </w:p>
    <w:p w14:paraId="213CA531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1=</w:t>
      </w: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[[1,2,3],[3,2,1]]) </w:t>
      </w:r>
    </w:p>
    <w:p w14:paraId="2E9A0040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2=</w:t>
      </w: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[[4,5],[6,6],[5,4]]) </w:t>
      </w:r>
    </w:p>
    <w:p w14:paraId="47C2EED7" w14:textId="0FFB7020" w:rsid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M1*M2)</w:t>
      </w:r>
    </w:p>
    <w:p w14:paraId="3C09382B" w14:textId="77777777" w:rsidR="001B4DE8" w:rsidRPr="00A80D05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2CEBD444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Output:</w:t>
      </w:r>
    </w:p>
    <w:p w14:paraId="1C070EBD" w14:textId="1A4A3BFB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[1, 2, 3], [2, 3, 1]])</w:t>
      </w:r>
    </w:p>
    <w:p w14:paraId="55CD2E1E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[10, 40, 30], [2, 6, 9]])</w:t>
      </w:r>
    </w:p>
    <w:p w14:paraId="3B6F1D59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lastRenderedPageBreak/>
        <w:t>(2, 3)</w:t>
      </w:r>
    </w:p>
    <w:p w14:paraId="30C5C11D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[10, 40, 30]])</w:t>
      </w:r>
    </w:p>
    <w:p w14:paraId="2D8E50F3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[10, 40, 30], [2, 6, 9]])</w:t>
      </w:r>
    </w:p>
    <w:p w14:paraId="47C444D5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[1, 2, 3], [2, 3, 1]])</w:t>
      </w:r>
    </w:p>
    <w:p w14:paraId="4F916EF4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[10, 30], [2, 9], [10, 30], [2, 9]])</w:t>
      </w:r>
    </w:p>
    <w:p w14:paraId="195A5CBC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[10, 10, 30, 30], [2, 2, 9, 9]])</w:t>
      </w:r>
    </w:p>
    <w:p w14:paraId="3AA466D3" w14:textId="77777777" w:rsidR="001B4DE8" w:rsidRPr="001B4DE8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[5, 7, 9], [9, 7, 5]])</w:t>
      </w:r>
    </w:p>
    <w:p w14:paraId="5143ABCB" w14:textId="2D7B9312" w:rsidR="00A80D05" w:rsidRDefault="001B4DE8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trix(</w:t>
      </w:r>
      <w:proofErr w:type="gramEnd"/>
      <w:r w:rsidRPr="001B4DE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[31, 29], [29, 31]])</w:t>
      </w:r>
    </w:p>
    <w:p w14:paraId="78C5F759" w14:textId="5DAEFB0E" w:rsidR="009E6843" w:rsidRDefault="009E6843" w:rsidP="001B4DE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1B5629BE" w14:textId="77777777" w:rsidR="009E6843" w:rsidRPr="009E6843" w:rsidRDefault="009E6843" w:rsidP="009E6843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9E6843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13c. Write the commands to find derivative, integration, limits, quadratic equation</w:t>
      </w:r>
    </w:p>
    <w:p w14:paraId="512ACECE" w14:textId="77777777" w:rsidR="009E6843" w:rsidRDefault="009E6843" w:rsidP="009E6843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</w:p>
    <w:p w14:paraId="538C232E" w14:textId="43E55CED" w:rsidR="009E6843" w:rsidRPr="009E6843" w:rsidRDefault="009E6843" w:rsidP="009E6843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9E6843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ALGORITHM:</w:t>
      </w:r>
    </w:p>
    <w:p w14:paraId="422E8EA7" w14:textId="77777777" w:rsidR="009E6843" w:rsidRPr="009E6843" w:rsidRDefault="009E6843" w:rsidP="009E6843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9E6843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Import </w:t>
      </w:r>
      <w:proofErr w:type="spellStart"/>
      <w:r w:rsidRPr="009E6843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ympy</w:t>
      </w:r>
      <w:proofErr w:type="spellEnd"/>
      <w:r w:rsidRPr="009E6843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module</w:t>
      </w:r>
    </w:p>
    <w:p w14:paraId="0F236893" w14:textId="77777777" w:rsidR="009E6843" w:rsidRPr="009E6843" w:rsidRDefault="009E6843" w:rsidP="009E6843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9E6843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ke a symbol</w:t>
      </w:r>
    </w:p>
    <w:p w14:paraId="5C6F82F4" w14:textId="77777777" w:rsidR="009E6843" w:rsidRPr="009E6843" w:rsidRDefault="009E6843" w:rsidP="009E6843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9E6843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Find the derivative of the expression</w:t>
      </w:r>
    </w:p>
    <w:p w14:paraId="3CFFA348" w14:textId="77777777" w:rsidR="009E6843" w:rsidRPr="009E6843" w:rsidRDefault="009E6843" w:rsidP="009E6843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9E6843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 the result</w:t>
      </w:r>
    </w:p>
    <w:p w14:paraId="3627D66D" w14:textId="77777777" w:rsidR="009E6843" w:rsidRPr="009E6843" w:rsidRDefault="009E6843" w:rsidP="009E6843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9E6843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Find the integration of the expression</w:t>
      </w:r>
    </w:p>
    <w:p w14:paraId="3159E233" w14:textId="77777777" w:rsidR="009E6843" w:rsidRPr="009E6843" w:rsidRDefault="009E6843" w:rsidP="009E6843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9E6843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 the result</w:t>
      </w:r>
    </w:p>
    <w:p w14:paraId="604786C2" w14:textId="77777777" w:rsidR="009E6843" w:rsidRPr="009E6843" w:rsidRDefault="009E6843" w:rsidP="009E6843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9E6843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Find the limit of the expression</w:t>
      </w:r>
    </w:p>
    <w:p w14:paraId="33099E37" w14:textId="77777777" w:rsidR="009E6843" w:rsidRPr="009E6843" w:rsidRDefault="009E6843" w:rsidP="009E6843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9E6843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 the result</w:t>
      </w:r>
    </w:p>
    <w:p w14:paraId="13076060" w14:textId="77777777" w:rsidR="009E6843" w:rsidRPr="009E6843" w:rsidRDefault="009E6843" w:rsidP="009E6843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9E6843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Find the quadratic equation of the expression</w:t>
      </w:r>
    </w:p>
    <w:p w14:paraId="1CE22D51" w14:textId="1D0905CA" w:rsidR="009E6843" w:rsidRPr="009E6843" w:rsidRDefault="009E6843" w:rsidP="009E6843">
      <w:pPr>
        <w:pStyle w:val="ListParagraph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9E6843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 the result</w:t>
      </w:r>
    </w:p>
    <w:p w14:paraId="610F0856" w14:textId="1E671F51" w:rsidR="009E6843" w:rsidRPr="00F6005F" w:rsidRDefault="00F6005F" w:rsidP="001B4DE8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F6005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Program:</w:t>
      </w:r>
    </w:p>
    <w:p w14:paraId="4DCB2B0B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from </w:t>
      </w:r>
      <w:proofErr w:type="spell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sympy</w:t>
      </w:r>
      <w:proofErr w:type="spellEnd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 import *</w:t>
      </w:r>
    </w:p>
    <w:p w14:paraId="063F298E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x = Symbol('x')</w:t>
      </w:r>
    </w:p>
    <w:p w14:paraId="4029D6EC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 #</w:t>
      </w:r>
      <w:proofErr w:type="gram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make</w:t>
      </w:r>
      <w:proofErr w:type="gramEnd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 the derivative of cos(x)*e ^ x</w:t>
      </w:r>
    </w:p>
    <w:p w14:paraId="2026E744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ans1 = diff(cos(x)*exp(x), x)</w:t>
      </w:r>
    </w:p>
    <w:p w14:paraId="0F82D2C7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proofErr w:type="gram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"The derivative of the  sin(x)*e ^ x : ", ans1)</w:t>
      </w:r>
    </w:p>
    <w:p w14:paraId="28DCE32D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# Compute (e ^ x * sin(x)+ e ^ x * cos(x</w:t>
      </w:r>
      <w:proofErr w:type="gram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))dx</w:t>
      </w:r>
      <w:proofErr w:type="gramEnd"/>
    </w:p>
    <w:p w14:paraId="3D0408BE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ans2 = integrate(exp(x)*sin(x) + exp(x)*cos(x), x)</w:t>
      </w:r>
    </w:p>
    <w:p w14:paraId="5ED0413B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proofErr w:type="gram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"The result of  integration is : ", ans2)</w:t>
      </w:r>
    </w:p>
    <w:p w14:paraId="766356F6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# Compute definite integral of </w:t>
      </w:r>
      <w:proofErr w:type="gram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sin(</w:t>
      </w:r>
      <w:proofErr w:type="gramEnd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x ^ 2)dx</w:t>
      </w:r>
    </w:p>
    <w:p w14:paraId="5C0C1619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# in b / w interval </w:t>
      </w:r>
      <w:proofErr w:type="gram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of ?</w:t>
      </w:r>
      <w:proofErr w:type="gramEnd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 and ?? .</w:t>
      </w:r>
    </w:p>
    <w:p w14:paraId="56B8AB4D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ans3 = integrate(sin(x**2), (x, -</w:t>
      </w:r>
      <w:proofErr w:type="spell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oo</w:t>
      </w:r>
      <w:proofErr w:type="spellEnd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, </w:t>
      </w:r>
      <w:proofErr w:type="spell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oo</w:t>
      </w:r>
      <w:proofErr w:type="spellEnd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))</w:t>
      </w:r>
    </w:p>
    <w:p w14:paraId="05908A3C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proofErr w:type="gram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"The value of integration is : ", ans3) </w:t>
      </w:r>
    </w:p>
    <w:p w14:paraId="1513CA6F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# Find the limit of sin(x) / x given x tends to 0 </w:t>
      </w:r>
    </w:p>
    <w:p w14:paraId="3349C55D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ans4 = limit(sin(x)/x, x, 0)</w:t>
      </w:r>
    </w:p>
    <w:p w14:paraId="30254DBD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proofErr w:type="gram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"limit is : ", ans4)</w:t>
      </w:r>
    </w:p>
    <w:p w14:paraId="2224140B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# Solve quadratic equation like, </w:t>
      </w:r>
      <w:proofErr w:type="gram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example :</w:t>
      </w:r>
      <w:proofErr w:type="gramEnd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 x ^ 2?2 = 0</w:t>
      </w:r>
    </w:p>
    <w:p w14:paraId="5D21AF4E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lastRenderedPageBreak/>
        <w:t xml:space="preserve">ans5 = </w:t>
      </w:r>
      <w:proofErr w:type="gram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solve(</w:t>
      </w:r>
      <w:proofErr w:type="gramEnd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x**2 - 2, x)</w:t>
      </w:r>
    </w:p>
    <w:p w14:paraId="704F1DD9" w14:textId="77777777" w:rsidR="00F6005F" w:rsidRPr="00F6005F" w:rsidRDefault="00F6005F" w:rsidP="00F6005F">
      <w:pPr>
        <w:spacing w:after="20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proofErr w:type="gramStart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F6005F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"roots are : ", ans5)</w:t>
      </w:r>
    </w:p>
    <w:p w14:paraId="752938EB" w14:textId="4BA998CC" w:rsidR="00F6005F" w:rsidRPr="00F6005F" w:rsidRDefault="00F6005F" w:rsidP="001B4DE8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F6005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Output:</w:t>
      </w:r>
    </w:p>
    <w:p w14:paraId="5618E16D" w14:textId="77777777" w:rsidR="00F6005F" w:rsidRPr="00F6005F" w:rsidRDefault="00F6005F" w:rsidP="00F6005F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The derivative of </w:t>
      </w:r>
      <w:proofErr w:type="gramStart"/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the  sin</w:t>
      </w:r>
      <w:proofErr w:type="gramEnd"/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x)*e ^ x :  -exp(x)*sin(x) + exp(x)*cos(x)</w:t>
      </w:r>
    </w:p>
    <w:p w14:paraId="138CE984" w14:textId="77777777" w:rsidR="00F6005F" w:rsidRPr="00F6005F" w:rsidRDefault="00F6005F" w:rsidP="00F6005F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The result </w:t>
      </w:r>
      <w:proofErr w:type="gramStart"/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of  integration</w:t>
      </w:r>
      <w:proofErr w:type="gramEnd"/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is :  exp(x)*sin(x)</w:t>
      </w:r>
    </w:p>
    <w:p w14:paraId="1FE73B68" w14:textId="77777777" w:rsidR="00F6005F" w:rsidRPr="00F6005F" w:rsidRDefault="00F6005F" w:rsidP="00F6005F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The value of integration </w:t>
      </w:r>
      <w:proofErr w:type="gramStart"/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s :</w:t>
      </w:r>
      <w:proofErr w:type="gramEnd"/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sqrt(2)*sqrt(pi)/2</w:t>
      </w:r>
    </w:p>
    <w:p w14:paraId="04DEBF14" w14:textId="77777777" w:rsidR="00F6005F" w:rsidRPr="00F6005F" w:rsidRDefault="00F6005F" w:rsidP="00F6005F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limit </w:t>
      </w:r>
      <w:proofErr w:type="gramStart"/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s :</w:t>
      </w:r>
      <w:proofErr w:type="gramEnd"/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1</w:t>
      </w:r>
    </w:p>
    <w:p w14:paraId="4457AEAA" w14:textId="0D0196BF" w:rsidR="00F6005F" w:rsidRDefault="00F6005F" w:rsidP="00F6005F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roots </w:t>
      </w:r>
      <w:proofErr w:type="gramStart"/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re :</w:t>
      </w:r>
      <w:proofErr w:type="gramEnd"/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[-sqrt(2), sqrt(2)]</w:t>
      </w:r>
    </w:p>
    <w:p w14:paraId="1100E758" w14:textId="6AB7D928" w:rsidR="00F6005F" w:rsidRDefault="00F6005F" w:rsidP="00F6005F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515A2735" w14:textId="77777777" w:rsidR="00F6005F" w:rsidRPr="00F6005F" w:rsidRDefault="00F6005F" w:rsidP="00F6005F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RESULT:</w:t>
      </w:r>
    </w:p>
    <w:p w14:paraId="0A9F0A54" w14:textId="77777777" w:rsidR="00F6005F" w:rsidRPr="00F6005F" w:rsidRDefault="00F6005F" w:rsidP="00F6005F">
      <w:pPr>
        <w:spacing w:after="0" w:line="240" w:lineRule="auto"/>
        <w:ind w:firstLine="720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Thus</w:t>
      </w:r>
      <w:proofErr w:type="gramEnd"/>
      <w:r w:rsidRPr="00F6005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the Python program to implement symbolic program have been written and executed successfully.</w:t>
      </w:r>
    </w:p>
    <w:p w14:paraId="2A12CA98" w14:textId="77777777" w:rsidR="00F6005F" w:rsidRPr="001B4DE8" w:rsidRDefault="00F6005F" w:rsidP="00F6005F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6E9AC555" w14:textId="7987292D" w:rsidR="00C21858" w:rsidRPr="00C21858" w:rsidRDefault="00C21858" w:rsidP="00C21858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proofErr w:type="gramStart"/>
      <w:r w:rsidRPr="00C21858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Ex.No</w:t>
      </w:r>
      <w:proofErr w:type="gramEnd"/>
      <w:r w:rsidRPr="00C21858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:14</w:t>
      </w:r>
    </w:p>
    <w:p w14:paraId="4291331B" w14:textId="77777777" w:rsidR="00C21858" w:rsidRPr="00C21858" w:rsidRDefault="00C21858" w:rsidP="00C21858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Date:</w:t>
      </w:r>
    </w:p>
    <w:p w14:paraId="57627BEF" w14:textId="77777777" w:rsidR="00C21858" w:rsidRPr="00C21858" w:rsidRDefault="00C21858" w:rsidP="00C21858">
      <w:pPr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IMPLEMENTATION OF AUTOMATA PROGRAMMING PARADIGM</w:t>
      </w:r>
    </w:p>
    <w:p w14:paraId="78395397" w14:textId="77777777" w:rsidR="00C21858" w:rsidRPr="00C21858" w:rsidRDefault="00C21858" w:rsidP="00C21858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AIM:</w:t>
      </w:r>
    </w:p>
    <w:p w14:paraId="4A48CAE8" w14:textId="77777777" w:rsidR="00C21858" w:rsidRPr="00C21858" w:rsidRDefault="00C21858" w:rsidP="00C2185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ab/>
        <w:t>To implement symbolic programming paradigm in python.</w:t>
      </w:r>
    </w:p>
    <w:p w14:paraId="659CF448" w14:textId="77777777" w:rsidR="00C21858" w:rsidRPr="00C21858" w:rsidRDefault="00C21858" w:rsidP="00C2185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51544B5E" w14:textId="12395449" w:rsidR="00C21858" w:rsidRPr="00C21858" w:rsidRDefault="00C21858" w:rsidP="00C2185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14a. To write a program to </w:t>
      </w:r>
      <w:r w:rsidR="00A80D05"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convert DFA</w:t>
      </w: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to NFA using python.</w:t>
      </w:r>
    </w:p>
    <w:p w14:paraId="29DC2D7E" w14:textId="77777777" w:rsidR="00C21858" w:rsidRPr="00C21858" w:rsidRDefault="00C21858" w:rsidP="00C2185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7EC9F42A" w14:textId="77777777" w:rsidR="00C21858" w:rsidRPr="00C21858" w:rsidRDefault="00C21858" w:rsidP="00C21858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ALGORITHM:</w:t>
      </w:r>
    </w:p>
    <w:p w14:paraId="24A8F4B5" w14:textId="77777777" w:rsidR="00C21858" w:rsidRPr="00C21858" w:rsidRDefault="00C21858" w:rsidP="00C21858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nitialize the transitions</w:t>
      </w:r>
    </w:p>
    <w:p w14:paraId="00C08A91" w14:textId="77777777" w:rsidR="00C21858" w:rsidRPr="00C21858" w:rsidRDefault="00C21858" w:rsidP="00C21858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Copy the input in list </w:t>
      </w:r>
    </w:p>
    <w:p w14:paraId="759082BD" w14:textId="77777777" w:rsidR="00C21858" w:rsidRPr="00C21858" w:rsidRDefault="00C21858" w:rsidP="00C21858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Parse the string of </w:t>
      </w:r>
      <w:proofErr w:type="spellStart"/>
      <w:proofErr w:type="gramStart"/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,b</w:t>
      </w:r>
      <w:proofErr w:type="spellEnd"/>
      <w:proofErr w:type="gramEnd"/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in 0,1 for simplicity</w:t>
      </w:r>
    </w:p>
    <w:p w14:paraId="43F470FE" w14:textId="77777777" w:rsidR="00C21858" w:rsidRPr="00C21858" w:rsidRDefault="00C21858" w:rsidP="00C21858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Counter to remember the number of symbols read</w:t>
      </w:r>
    </w:p>
    <w:p w14:paraId="139F87AF" w14:textId="77777777" w:rsidR="00C21858" w:rsidRPr="00C21858" w:rsidRDefault="00C21858" w:rsidP="00C21858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et the final states</w:t>
      </w:r>
    </w:p>
    <w:p w14:paraId="6A24FC05" w14:textId="77777777" w:rsidR="00C21858" w:rsidRPr="00C21858" w:rsidRDefault="00C21858" w:rsidP="00C21858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Check for each possibility</w:t>
      </w:r>
    </w:p>
    <w:p w14:paraId="27E5358B" w14:textId="77777777" w:rsidR="00C21858" w:rsidRPr="00C21858" w:rsidRDefault="00C21858" w:rsidP="00C21858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ove further only if you are at non-hypothetical state</w:t>
      </w:r>
    </w:p>
    <w:p w14:paraId="1F43D44A" w14:textId="77777777" w:rsidR="00C21858" w:rsidRPr="00C21858" w:rsidRDefault="00C21858" w:rsidP="00C21858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Read the last symbol and current state lies in the set of final states</w:t>
      </w:r>
    </w:p>
    <w:p w14:paraId="0833D69B" w14:textId="77777777" w:rsidR="00C21858" w:rsidRPr="00C21858" w:rsidRDefault="00C21858" w:rsidP="00C21858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nput string for next transition is input[i+1:]</w:t>
      </w:r>
    </w:p>
    <w:p w14:paraId="47BCA2DE" w14:textId="77777777" w:rsidR="00C21858" w:rsidRPr="00C21858" w:rsidRDefault="00C21858" w:rsidP="00C21858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ncrement the counter</w:t>
      </w:r>
    </w:p>
    <w:p w14:paraId="0AE5BD4A" w14:textId="2AC0FF15" w:rsidR="005334CD" w:rsidRPr="00C21858" w:rsidRDefault="00C21858" w:rsidP="00C21858">
      <w:pPr>
        <w:pStyle w:val="ListParagraph"/>
        <w:numPr>
          <w:ilvl w:val="0"/>
          <w:numId w:val="3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C2185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 the state</w:t>
      </w:r>
    </w:p>
    <w:p w14:paraId="2785EF07" w14:textId="77777777" w:rsidR="005334CD" w:rsidRDefault="005334CD" w:rsidP="002152A1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</w:p>
    <w:p w14:paraId="385B081F" w14:textId="4AE7C2D4" w:rsidR="005334CD" w:rsidRDefault="00705C00" w:rsidP="002152A1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Program:</w:t>
      </w:r>
    </w:p>
    <w:p w14:paraId="4C399B52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mport sys</w:t>
      </w:r>
    </w:p>
    <w:p w14:paraId="32BDEC33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def </w:t>
      </w:r>
      <w:proofErr w:type="gram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in(</w:t>
      </w:r>
      <w:proofErr w:type="gram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:</w:t>
      </w:r>
    </w:p>
    <w:p w14:paraId="3B1B1FD8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transition = [[[0,1],[0]], [[4],[2]], [[4],[3]], [[4],[4]]]</w:t>
      </w:r>
    </w:p>
    <w:p w14:paraId="1AA1679B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x = </w:t>
      </w:r>
      <w:proofErr w:type="gram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nput(</w:t>
      </w:r>
      <w:proofErr w:type="gram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"enter the string: ")</w:t>
      </w:r>
    </w:p>
    <w:p w14:paraId="3D105962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x = list(x)</w:t>
      </w:r>
    </w:p>
    <w:p w14:paraId="3741E7A8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for index in range(</w:t>
      </w:r>
      <w:proofErr w:type="spell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en</w:t>
      </w:r>
      <w:proofErr w:type="spell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(x)): </w:t>
      </w:r>
    </w:p>
    <w:p w14:paraId="7660F6D0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if x[index]=='a':</w:t>
      </w:r>
    </w:p>
    <w:p w14:paraId="00E98127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x[index]='0' </w:t>
      </w:r>
    </w:p>
    <w:p w14:paraId="190C64C0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else:</w:t>
      </w:r>
    </w:p>
    <w:p w14:paraId="0B81DA58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x[index]='1'</w:t>
      </w:r>
    </w:p>
    <w:p w14:paraId="0FA2109D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5764206D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final = "3" </w:t>
      </w:r>
    </w:p>
    <w:p w14:paraId="373CDF6F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start=0</w:t>
      </w:r>
    </w:p>
    <w:p w14:paraId="355481C9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lastRenderedPageBreak/>
        <w:t xml:space="preserve">    </w:t>
      </w:r>
      <w:proofErr w:type="spell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</w:t>
      </w:r>
      <w:proofErr w:type="spell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=0  </w:t>
      </w:r>
    </w:p>
    <w:p w14:paraId="0603DB68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gram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trans(</w:t>
      </w:r>
      <w:proofErr w:type="gram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transition, x, final, start, </w:t>
      </w:r>
      <w:proofErr w:type="spell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</w:t>
      </w:r>
      <w:proofErr w:type="spell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</w:t>
      </w:r>
    </w:p>
    <w:p w14:paraId="5D04E106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print("rejected")</w:t>
      </w:r>
    </w:p>
    <w:p w14:paraId="1F397E85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def </w:t>
      </w:r>
      <w:proofErr w:type="gram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trans(</w:t>
      </w:r>
      <w:proofErr w:type="gram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transition, x, final, state, </w:t>
      </w:r>
      <w:proofErr w:type="spell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</w:t>
      </w:r>
      <w:proofErr w:type="spell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:</w:t>
      </w:r>
    </w:p>
    <w:p w14:paraId="7BB777E6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for j in range (</w:t>
      </w:r>
      <w:proofErr w:type="spell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en</w:t>
      </w:r>
      <w:proofErr w:type="spell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x)):</w:t>
      </w:r>
    </w:p>
    <w:p w14:paraId="487FAC9D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for each in transition[state][int(x[j])]: </w:t>
      </w:r>
    </w:p>
    <w:p w14:paraId="650DD8D3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if each &lt; 4:                              </w:t>
      </w:r>
    </w:p>
    <w:p w14:paraId="5F441607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state = each</w:t>
      </w:r>
    </w:p>
    <w:p w14:paraId="520E02A7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if j == </w:t>
      </w:r>
      <w:proofErr w:type="spell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en</w:t>
      </w:r>
      <w:proofErr w:type="spell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x)-1 and (str(state) in final):</w:t>
      </w:r>
    </w:p>
    <w:p w14:paraId="7E88A106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    print("accepted")</w:t>
      </w:r>
    </w:p>
    <w:p w14:paraId="5A9653A5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    </w:t>
      </w:r>
      <w:proofErr w:type="spellStart"/>
      <w:proofErr w:type="gram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ys.exit</w:t>
      </w:r>
      <w:proofErr w:type="spellEnd"/>
      <w:proofErr w:type="gram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)</w:t>
      </w:r>
    </w:p>
    <w:p w14:paraId="5413D382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</w:t>
      </w:r>
      <w:proofErr w:type="gram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trans(</w:t>
      </w:r>
      <w:proofErr w:type="gram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transition, x[i+1:], final, state, </w:t>
      </w:r>
      <w:proofErr w:type="spell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</w:t>
      </w:r>
      <w:proofErr w:type="spell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</w:t>
      </w:r>
    </w:p>
    <w:p w14:paraId="17A5F1A7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</w:t>
      </w:r>
      <w:proofErr w:type="spell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</w:t>
      </w:r>
      <w:proofErr w:type="spell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i+1 </w:t>
      </w:r>
    </w:p>
    <w:p w14:paraId="382A0BE5" w14:textId="54345BD3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in(</w:t>
      </w:r>
      <w:proofErr w:type="gramEnd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</w:t>
      </w:r>
    </w:p>
    <w:p w14:paraId="74932E88" w14:textId="77777777" w:rsidR="005334CD" w:rsidRDefault="005334CD" w:rsidP="002152A1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</w:p>
    <w:p w14:paraId="692A7BB7" w14:textId="30A70790" w:rsidR="005334CD" w:rsidRDefault="00705C00" w:rsidP="002152A1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Output:</w:t>
      </w:r>
    </w:p>
    <w:p w14:paraId="138DEBBD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nter the string: abb</w:t>
      </w:r>
    </w:p>
    <w:p w14:paraId="4699679C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ccepted</w:t>
      </w:r>
    </w:p>
    <w:p w14:paraId="06289D1F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</w:p>
    <w:p w14:paraId="5F2072BF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enter the string: </w:t>
      </w:r>
      <w:proofErr w:type="spellStart"/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aaabbbb</w:t>
      </w:r>
      <w:proofErr w:type="spellEnd"/>
    </w:p>
    <w:p w14:paraId="7ADEE3F9" w14:textId="77777777" w:rsidR="00705C00" w:rsidRPr="00705C00" w:rsidRDefault="00705C00" w:rsidP="00705C00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  <w:r w:rsidRPr="00705C00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rejected</w:t>
      </w:r>
    </w:p>
    <w:p w14:paraId="12D9F735" w14:textId="4BFD86D7" w:rsidR="00705C00" w:rsidRPr="00D5543F" w:rsidRDefault="00705C00" w:rsidP="002152A1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0EF14AEB" w14:textId="5E17E8B9" w:rsidR="00D5543F" w:rsidRPr="00D5543F" w:rsidRDefault="00D5543F" w:rsidP="00D5543F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14b.Write a program to convert NFA to DFA</w:t>
      </w:r>
    </w:p>
    <w:p w14:paraId="5647DAE5" w14:textId="77777777" w:rsidR="00D5543F" w:rsidRPr="00D5543F" w:rsidRDefault="00D5543F" w:rsidP="00D5543F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</w:p>
    <w:p w14:paraId="59D3C98C" w14:textId="77777777" w:rsidR="00D5543F" w:rsidRPr="00D5543F" w:rsidRDefault="00D5543F" w:rsidP="00D5543F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ALGORITHM:</w:t>
      </w:r>
    </w:p>
    <w:p w14:paraId="2CE7F832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Take NFA input from User </w:t>
      </w:r>
    </w:p>
    <w:p w14:paraId="5A296510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nter total no. of states</w:t>
      </w:r>
    </w:p>
    <w:p w14:paraId="0116FAEC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nter total no. of transitions/</w:t>
      </w:r>
      <w:proofErr w:type="gram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paths  </w:t>
      </w:r>
      <w:proofErr w:type="spell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g</w:t>
      </w:r>
      <w:proofErr w:type="spellEnd"/>
      <w:proofErr w:type="gram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: </w:t>
      </w:r>
      <w:proofErr w:type="spell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,b</w:t>
      </w:r>
      <w:proofErr w:type="spell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so input 2  for </w:t>
      </w:r>
      <w:proofErr w:type="spell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,b,c</w:t>
      </w:r>
      <w:proofErr w:type="spell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input 3 </w:t>
      </w:r>
    </w:p>
    <w:p w14:paraId="69A4D69F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Enter state name </w:t>
      </w:r>
      <w:proofErr w:type="spell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g</w:t>
      </w:r>
      <w:proofErr w:type="spell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: A, B, C, q1, q2</w:t>
      </w:r>
      <w:proofErr w:type="gram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..</w:t>
      </w:r>
      <w:proofErr w:type="gram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tc</w:t>
      </w:r>
    </w:p>
    <w:p w14:paraId="73CA7604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Creating a nested dictionary</w:t>
      </w:r>
    </w:p>
    <w:p w14:paraId="391E5E1B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Enter path </w:t>
      </w:r>
      <w:proofErr w:type="spellStart"/>
      <w:proofErr w:type="gram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g</w:t>
      </w:r>
      <w:proofErr w:type="spell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:</w:t>
      </w:r>
      <w:proofErr w:type="gram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a or b in {</w:t>
      </w:r>
      <w:proofErr w:type="spell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,b</w:t>
      </w:r>
      <w:proofErr w:type="spell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} 0 or 1 in {0,1}</w:t>
      </w:r>
    </w:p>
    <w:p w14:paraId="5D0D05F4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Enter all the end states that </w:t>
      </w:r>
    </w:p>
    <w:p w14:paraId="57AA3ACE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ssign the end states to the paths in dictionary\</w:t>
      </w:r>
    </w:p>
    <w:p w14:paraId="389ED085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 NFA</w:t>
      </w:r>
    </w:p>
    <w:p w14:paraId="3FB2566F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Enter final state/states of NFA</w:t>
      </w:r>
    </w:p>
    <w:p w14:paraId="37AAAB2E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Holds all the new states created in </w:t>
      </w:r>
      <w:proofErr w:type="spell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</w:t>
      </w:r>
      <w:proofErr w:type="spellEnd"/>
    </w:p>
    <w:p w14:paraId="2975C8CC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List of all the paths </w:t>
      </w:r>
    </w:p>
    <w:p w14:paraId="26A4FFB8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spell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Conatins</w:t>
      </w:r>
      <w:proofErr w:type="spell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all the states in </w:t>
      </w:r>
      <w:proofErr w:type="spell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</w:t>
      </w:r>
      <w:proofErr w:type="spell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plus the states created in </w:t>
      </w:r>
    </w:p>
    <w:p w14:paraId="22F305DF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Compute first row of DFA transition table</w:t>
      </w:r>
    </w:p>
    <w:p w14:paraId="6034EF30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Create a nested dictionary in </w:t>
      </w:r>
      <w:proofErr w:type="spell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</w:t>
      </w:r>
      <w:proofErr w:type="spell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</w:t>
      </w:r>
    </w:p>
    <w:p w14:paraId="69C8E099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Create a single string from all the elements of the list</w:t>
      </w:r>
    </w:p>
    <w:p w14:paraId="5A5D3774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Append it to the </w:t>
      </w:r>
      <w:proofErr w:type="spell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_states_list</w:t>
      </w:r>
      <w:proofErr w:type="spellEnd"/>
    </w:p>
    <w:p w14:paraId="4525503B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Compute  the</w:t>
      </w:r>
      <w:proofErr w:type="gram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other rows of DFA transition table</w:t>
      </w:r>
    </w:p>
    <w:p w14:paraId="4383C146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Create a </w:t>
      </w:r>
      <w:proofErr w:type="spell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temporay</w:t>
      </w:r>
      <w:proofErr w:type="spell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list</w:t>
      </w:r>
    </w:p>
    <w:p w14:paraId="309A6C1A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ssign the state in DFA table</w:t>
      </w:r>
    </w:p>
    <w:p w14:paraId="2F31FAD6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Create a single </w:t>
      </w:r>
      <w:proofErr w:type="gram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tring(</w:t>
      </w:r>
      <w:proofErr w:type="gramEnd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 state) from all the elements of  the list</w:t>
      </w:r>
    </w:p>
    <w:p w14:paraId="2B70B1F8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Assign the new state in the DFA table</w:t>
      </w:r>
    </w:p>
    <w:p w14:paraId="1D6842D9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Remove the first element in the </w:t>
      </w:r>
      <w:proofErr w:type="spellStart"/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_states_list</w:t>
      </w:r>
      <w:proofErr w:type="spellEnd"/>
    </w:p>
    <w:p w14:paraId="43D94ACF" w14:textId="77777777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Print the DFA created      </w:t>
      </w:r>
    </w:p>
    <w:p w14:paraId="582ABA53" w14:textId="1DA56D4B" w:rsidR="00D5543F" w:rsidRPr="00D5543F" w:rsidRDefault="00D5543F" w:rsidP="00D5543F">
      <w:pPr>
        <w:pStyle w:val="ListParagraph"/>
        <w:numPr>
          <w:ilvl w:val="0"/>
          <w:numId w:val="4"/>
        </w:num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D5543F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lastRenderedPageBreak/>
        <w:t>Print Final states of DFA</w:t>
      </w:r>
    </w:p>
    <w:p w14:paraId="6E5E9183" w14:textId="3F75D691" w:rsidR="00D5543F" w:rsidRDefault="00495118" w:rsidP="00D5543F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Program:</w:t>
      </w:r>
    </w:p>
    <w:p w14:paraId="375696B1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mport pandas as pd</w:t>
      </w:r>
    </w:p>
    <w:p w14:paraId="0FDFD2C1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def 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in(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:</w:t>
      </w:r>
    </w:p>
    <w:p w14:paraId="18A4F069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{}                                 </w:t>
      </w:r>
    </w:p>
    <w:p w14:paraId="0AA7ABC3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n = 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nt(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input("No. of states : "))           </w:t>
      </w:r>
    </w:p>
    <w:p w14:paraId="5D75137B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t = 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nt(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input("No. of transitions : "))     </w:t>
      </w:r>
    </w:p>
    <w:p w14:paraId="6F794600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for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in range(n):  </w:t>
      </w:r>
    </w:p>
    <w:p w14:paraId="1A7F528E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state = 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nput(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"state name : ")           </w:t>
      </w:r>
    </w:p>
    <w:p w14:paraId="218EE270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[state] = {}                           </w:t>
      </w:r>
    </w:p>
    <w:p w14:paraId="019195CB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for j in range(t):</w:t>
      </w:r>
    </w:p>
    <w:p w14:paraId="492C3B93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path = 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nput(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"path : ")               </w:t>
      </w:r>
    </w:p>
    <w:p w14:paraId="40F66466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"Enter end state from state {} travelling through path {} : ".format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tate,path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)</w:t>
      </w:r>
    </w:p>
    <w:p w14:paraId="477674DF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reaching_state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[x for x in input(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.split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()]  </w:t>
      </w:r>
    </w:p>
    <w:p w14:paraId="266E645B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[state][path] =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reaching_state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</w:t>
      </w:r>
    </w:p>
    <w:p w14:paraId="740CCCA0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"\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N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:- \n")</w:t>
      </w:r>
    </w:p>
    <w:p w14:paraId="2A13009A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print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)                                   </w:t>
      </w:r>
    </w:p>
    <w:p w14:paraId="360ACBC5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"\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Printing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NFA table :- ")</w:t>
      </w:r>
    </w:p>
    <w:p w14:paraId="57380467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_table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</w:t>
      </w:r>
      <w:proofErr w:type="spellStart"/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d.DataFrame</w:t>
      </w:r>
      <w:proofErr w:type="spellEnd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</w:t>
      </w:r>
    </w:p>
    <w:p w14:paraId="1B0DDA55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print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_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table.transpose</w:t>
      </w:r>
      <w:proofErr w:type="spellEnd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))</w:t>
      </w:r>
    </w:p>
    <w:p w14:paraId="7D7DAC77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"Enter final state of NFA : ")</w:t>
      </w:r>
    </w:p>
    <w:p w14:paraId="594E5D45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_final_state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[x for x in input(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.split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()]         </w:t>
      </w:r>
    </w:p>
    <w:p w14:paraId="2E5D0CA4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_states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[]                          </w:t>
      </w:r>
    </w:p>
    <w:p w14:paraId="42BAAA9F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{}                                      </w:t>
      </w:r>
    </w:p>
    <w:p w14:paraId="0E3074B3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keys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list(list(</w:t>
      </w:r>
      <w:proofErr w:type="spellStart"/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.keys</w:t>
      </w:r>
      <w:proofErr w:type="spellEnd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())[0])                  </w:t>
      </w:r>
    </w:p>
    <w:p w14:paraId="73F9AFD2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ath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list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keys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0]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].keys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())    </w:t>
      </w:r>
    </w:p>
    <w:p w14:paraId="4CDAFF5A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keys_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0]] = {}                        </w:t>
      </w:r>
    </w:p>
    <w:p w14:paraId="0883077A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for y in range(t):</w:t>
      </w:r>
    </w:p>
    <w:p w14:paraId="25C27664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var = "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".join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keys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0]][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ath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[y]])   </w:t>
      </w:r>
    </w:p>
    <w:p w14:paraId="30448E1B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keys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0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]][</w:t>
      </w:r>
      <w:proofErr w:type="spellStart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ath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[y]] = var            </w:t>
      </w:r>
    </w:p>
    <w:p w14:paraId="510C68FD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if var not in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keys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:                         </w:t>
      </w:r>
    </w:p>
    <w:p w14:paraId="6424A12D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_states_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ist.append</w:t>
      </w:r>
      <w:proofErr w:type="spellEnd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(var)                  </w:t>
      </w:r>
    </w:p>
    <w:p w14:paraId="6C48316F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keys_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ist.append</w:t>
      </w:r>
      <w:proofErr w:type="spellEnd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(var)                        </w:t>
      </w:r>
    </w:p>
    <w:p w14:paraId="289D535B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while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en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_states_list</w:t>
      </w:r>
      <w:proofErr w:type="spellEnd"/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 !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= 0:                     </w:t>
      </w:r>
    </w:p>
    <w:p w14:paraId="3693906B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_states_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0]] = {}                     </w:t>
      </w:r>
    </w:p>
    <w:p w14:paraId="561821DA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for _ in range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en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_states_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0])):</w:t>
      </w:r>
    </w:p>
    <w:p w14:paraId="76D77EE2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for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in range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en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ath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):</w:t>
      </w:r>
    </w:p>
    <w:p w14:paraId="442BAA60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temp = []                                </w:t>
      </w:r>
    </w:p>
    <w:p w14:paraId="5A33EB88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for j in range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en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_states_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0])):</w:t>
      </w:r>
    </w:p>
    <w:p w14:paraId="14DFA543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    temp +=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_states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0][j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]][</w:t>
      </w:r>
      <w:proofErr w:type="spellStart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ath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]]  </w:t>
      </w:r>
    </w:p>
    <w:p w14:paraId="62D3C18C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s = ""</w:t>
      </w:r>
    </w:p>
    <w:p w14:paraId="70B4F943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s = </w:t>
      </w:r>
      <w:proofErr w:type="spellStart"/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.join</w:t>
      </w:r>
      <w:proofErr w:type="spellEnd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(temp)                         </w:t>
      </w:r>
    </w:p>
    <w:p w14:paraId="69CB84A3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3FAC4073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if s not in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keys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:                   </w:t>
      </w:r>
    </w:p>
    <w:p w14:paraId="4E315072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_states_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ist.append</w:t>
      </w:r>
      <w:proofErr w:type="spellEnd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(s)           </w:t>
      </w:r>
    </w:p>
    <w:p w14:paraId="54E808FE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keys_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ist.append</w:t>
      </w:r>
      <w:proofErr w:type="spellEnd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(s)                  </w:t>
      </w:r>
    </w:p>
    <w:p w14:paraId="64ADE179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_states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0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]][</w:t>
      </w:r>
      <w:proofErr w:type="spellStart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ath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[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]] = s   </w:t>
      </w:r>
    </w:p>
    <w:p w14:paraId="7DAFB9B1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_states_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list.remove</w:t>
      </w:r>
      <w:proofErr w:type="spellEnd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ew_states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[0])       </w:t>
      </w:r>
    </w:p>
    <w:p w14:paraId="5973BA3A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lastRenderedPageBreak/>
        <w:t xml:space="preserve">    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"\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D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:- \n")    </w:t>
      </w:r>
    </w:p>
    <w:p w14:paraId="47BC37E2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print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)                                           </w:t>
      </w:r>
    </w:p>
    <w:p w14:paraId="1AB8B9C3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"\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Printing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DFA table :- ")</w:t>
      </w:r>
    </w:p>
    <w:p w14:paraId="3BBB2D74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_table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</w:t>
      </w:r>
      <w:proofErr w:type="spellStart"/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d.DataFrame</w:t>
      </w:r>
      <w:proofErr w:type="spellEnd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</w:t>
      </w:r>
    </w:p>
    <w:p w14:paraId="16CB9D26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print(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_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table.transpose</w:t>
      </w:r>
      <w:proofErr w:type="spellEnd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))</w:t>
      </w:r>
    </w:p>
    <w:p w14:paraId="1C5884C3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_states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list(</w:t>
      </w:r>
      <w:proofErr w:type="spellStart"/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.keys</w:t>
      </w:r>
      <w:proofErr w:type="spellEnd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))</w:t>
      </w:r>
    </w:p>
    <w:p w14:paraId="0AE9EB09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_final_states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= []</w:t>
      </w:r>
    </w:p>
    <w:p w14:paraId="4AEA629B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for x in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_states_list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:</w:t>
      </w:r>
    </w:p>
    <w:p w14:paraId="1CD59FD7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for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in x:</w:t>
      </w:r>
    </w:p>
    <w:p w14:paraId="4A61B22D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if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i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in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a_final_state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:</w:t>
      </w:r>
    </w:p>
    <w:p w14:paraId="20FD5598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_final_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states.append</w:t>
      </w:r>
      <w:proofErr w:type="spellEnd"/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(x)</w:t>
      </w:r>
    </w:p>
    <w:p w14:paraId="31C97B9D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            break</w:t>
      </w:r>
    </w:p>
    <w:p w14:paraId="1998163F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   </w:t>
      </w: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print(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"\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nFinal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states of the DFA are : ",</w:t>
      </w:r>
      <w:proofErr w:type="spell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dfa_final_states</w:t>
      </w:r>
      <w:proofErr w:type="spell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)    </w:t>
      </w:r>
    </w:p>
    <w:p w14:paraId="7A9A2B0D" w14:textId="77777777" w:rsidR="00495118" w:rsidRP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26B561A7" w14:textId="325D5B9C" w:rsidR="00495118" w:rsidRDefault="00495118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  <w:proofErr w:type="gramStart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main(</w:t>
      </w:r>
      <w:proofErr w:type="gramEnd"/>
      <w:r w:rsidRPr="00495118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)</w:t>
      </w:r>
    </w:p>
    <w:p w14:paraId="42902C70" w14:textId="77777777" w:rsidR="00BA6A81" w:rsidRPr="00495118" w:rsidRDefault="00BA6A81" w:rsidP="00495118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</w:pPr>
    </w:p>
    <w:p w14:paraId="2774F6E1" w14:textId="3005AA71" w:rsidR="00D5543F" w:rsidRDefault="00495118" w:rsidP="00D5543F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Output:</w:t>
      </w:r>
    </w:p>
    <w:p w14:paraId="64687E26" w14:textId="77777777" w:rsidR="00BA6A81" w:rsidRDefault="00BA6A81" w:rsidP="00D5543F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</w:p>
    <w:p w14:paraId="54CC855E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No. of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states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4</w:t>
      </w:r>
    </w:p>
    <w:p w14:paraId="452547CE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No. of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transitions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2</w:t>
      </w:r>
    </w:p>
    <w:p w14:paraId="42408FD0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state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name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A</w:t>
      </w:r>
    </w:p>
    <w:p w14:paraId="41DA0092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path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a</w:t>
      </w:r>
    </w:p>
    <w:p w14:paraId="6354AAFE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Enter end state from state A travelling through path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a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</w:t>
      </w:r>
    </w:p>
    <w:p w14:paraId="4230B6D4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A B</w:t>
      </w:r>
    </w:p>
    <w:p w14:paraId="61E2B3B6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path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b</w:t>
      </w:r>
    </w:p>
    <w:p w14:paraId="51153F02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Enter end state from state A travelling through path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b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</w:t>
      </w:r>
    </w:p>
    <w:p w14:paraId="371F0D2A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A</w:t>
      </w:r>
    </w:p>
    <w:p w14:paraId="3D48CB24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state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name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B</w:t>
      </w:r>
    </w:p>
    <w:p w14:paraId="2CA5F77A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path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a</w:t>
      </w:r>
    </w:p>
    <w:p w14:paraId="7613BD29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Enter end state from state B travelling through path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a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</w:t>
      </w:r>
    </w:p>
    <w:p w14:paraId="6E4CD6C9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C</w:t>
      </w:r>
    </w:p>
    <w:p w14:paraId="14D8D7D4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path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b</w:t>
      </w:r>
    </w:p>
    <w:p w14:paraId="5DDCAEC4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Enter end state from state B travelling through path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b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</w:t>
      </w:r>
    </w:p>
    <w:p w14:paraId="76296B5E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C</w:t>
      </w:r>
    </w:p>
    <w:p w14:paraId="2E08F102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state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name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C</w:t>
      </w:r>
    </w:p>
    <w:p w14:paraId="281296F2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path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a</w:t>
      </w:r>
    </w:p>
    <w:p w14:paraId="6C3584BF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Enter end state from state C travelling through path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a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</w:t>
      </w:r>
    </w:p>
    <w:p w14:paraId="5C32947D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D</w:t>
      </w:r>
    </w:p>
    <w:p w14:paraId="1B77580E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path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b</w:t>
      </w:r>
    </w:p>
    <w:p w14:paraId="4C79BFFE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Enter end state from state C travelling through path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b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</w:t>
      </w:r>
    </w:p>
    <w:p w14:paraId="75C741DF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D</w:t>
      </w:r>
    </w:p>
    <w:p w14:paraId="7836F69A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state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name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D</w:t>
      </w:r>
    </w:p>
    <w:p w14:paraId="6F9F760B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path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a</w:t>
      </w:r>
    </w:p>
    <w:p w14:paraId="538066D3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Enter end state from state D travelling through path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a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</w:t>
      </w:r>
    </w:p>
    <w:p w14:paraId="7FF59CF7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A</w:t>
      </w:r>
    </w:p>
    <w:p w14:paraId="0C93BAA7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path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b</w:t>
      </w:r>
    </w:p>
    <w:p w14:paraId="1A6C4328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Enter end state from state D travelling through path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b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</w:t>
      </w:r>
    </w:p>
    <w:p w14:paraId="465908A2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A</w:t>
      </w:r>
    </w:p>
    <w:p w14:paraId="60AD040B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</w:p>
    <w:p w14:paraId="688107FD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NFA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- </w:t>
      </w:r>
    </w:p>
    <w:p w14:paraId="391C67A0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</w:p>
    <w:p w14:paraId="11C0427D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{'A': {'a': ['A', 'B'], 'b': ['A']}, 'B': {'a': ['C'], 'b': ['C']}, 'C': {'a': ['D'], 'b': ['D']}, 'D': {'a': ['A'], 'b': ['A']}}</w:t>
      </w:r>
    </w:p>
    <w:p w14:paraId="17C37554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</w:p>
    <w:p w14:paraId="4078C8AB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Printing NFA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table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- </w:t>
      </w:r>
    </w:p>
    <w:p w14:paraId="74B727F4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lastRenderedPageBreak/>
        <w:t xml:space="preserve">        a    b</w:t>
      </w:r>
    </w:p>
    <w:p w14:paraId="3184A1B2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A  [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A, B]  [A]</w:t>
      </w:r>
    </w:p>
    <w:p w14:paraId="483BEC6D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B 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  [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C]  [C]</w:t>
      </w:r>
    </w:p>
    <w:p w14:paraId="3DE9E55E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C 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  [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D]  [D]</w:t>
      </w:r>
    </w:p>
    <w:p w14:paraId="511123D6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D 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  [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A]  [A]</w:t>
      </w:r>
    </w:p>
    <w:p w14:paraId="199896AC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Enter final state of </w:t>
      </w:r>
      <w:proofErr w:type="gramStart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NFA :</w:t>
      </w:r>
      <w:proofErr w:type="gramEnd"/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 xml:space="preserve"> </w:t>
      </w:r>
    </w:p>
    <w:p w14:paraId="0DD8F45E" w14:textId="77777777" w:rsidR="00495118" w:rsidRPr="00495118" w:rsidRDefault="00495118" w:rsidP="004951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</w:pPr>
      <w:r w:rsidRPr="00495118">
        <w:rPr>
          <w:rFonts w:ascii="Cambria" w:eastAsia="Times New Roman" w:hAnsi="Cambria" w:cs="Courier New"/>
          <w:color w:val="000000"/>
          <w:sz w:val="21"/>
          <w:szCs w:val="21"/>
          <w:lang w:eastAsia="en-IN" w:bidi="ta-IN"/>
        </w:rPr>
        <w:t>D</w:t>
      </w:r>
    </w:p>
    <w:p w14:paraId="5FAD358F" w14:textId="17BC747D" w:rsidR="00495118" w:rsidRDefault="00495118" w:rsidP="00D5543F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</w:p>
    <w:p w14:paraId="01A8ADBD" w14:textId="77777777" w:rsidR="00BA6A81" w:rsidRPr="00BA6A81" w:rsidRDefault="00BA6A81" w:rsidP="00BA6A81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  <w:r w:rsidRPr="00BA6A81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RESULT:</w:t>
      </w:r>
    </w:p>
    <w:p w14:paraId="33CD9C7A" w14:textId="7687C496" w:rsidR="00BA6A81" w:rsidRPr="00BA6A81" w:rsidRDefault="00BA6A81" w:rsidP="00BA6A81">
      <w:pPr>
        <w:spacing w:after="0" w:line="240" w:lineRule="auto"/>
        <w:rPr>
          <w:rFonts w:ascii="Cambria" w:eastAsia="Times New Roman" w:hAnsi="Cambria" w:cs="Times New Roman"/>
          <w:color w:val="333333"/>
          <w:sz w:val="24"/>
          <w:szCs w:val="24"/>
          <w:lang w:eastAsia="en-IN" w:bidi="ta-IN"/>
        </w:rPr>
      </w:pPr>
      <w:r w:rsidRPr="00BA6A81">
        <w:rPr>
          <w:rFonts w:ascii="Cambria" w:eastAsia="Times New Roman" w:hAnsi="Cambria" w:cs="Times New Roman"/>
          <w:color w:val="333333"/>
          <w:sz w:val="24"/>
          <w:szCs w:val="24"/>
          <w:lang w:eastAsia="en-IN" w:bidi="ta-IN"/>
        </w:rPr>
        <w:t xml:space="preserve">Thus the Python program to implement the conversion </w:t>
      </w:r>
      <w:proofErr w:type="gramStart"/>
      <w:r w:rsidRPr="00BA6A81">
        <w:rPr>
          <w:rFonts w:ascii="Cambria" w:eastAsia="Times New Roman" w:hAnsi="Cambria" w:cs="Times New Roman"/>
          <w:color w:val="333333"/>
          <w:sz w:val="24"/>
          <w:szCs w:val="24"/>
          <w:lang w:eastAsia="en-IN" w:bidi="ta-IN"/>
        </w:rPr>
        <w:t>of  DFA</w:t>
      </w:r>
      <w:proofErr w:type="gramEnd"/>
      <w:r w:rsidRPr="00BA6A81">
        <w:rPr>
          <w:rFonts w:ascii="Cambria" w:eastAsia="Times New Roman" w:hAnsi="Cambria" w:cs="Times New Roman"/>
          <w:color w:val="333333"/>
          <w:sz w:val="24"/>
          <w:szCs w:val="24"/>
          <w:lang w:eastAsia="en-IN" w:bidi="ta-IN"/>
        </w:rPr>
        <w:t xml:space="preserve"> to NFA and NFA to DFA </w:t>
      </w:r>
      <w:r w:rsidRPr="00BA6A81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have been written and executed</w:t>
      </w:r>
      <w:r w:rsidRPr="00BA6A81">
        <w:rPr>
          <w:rFonts w:ascii="Cambria" w:eastAsia="Times New Roman" w:hAnsi="Cambria" w:cs="Times New Roman"/>
          <w:color w:val="333333"/>
          <w:sz w:val="24"/>
          <w:szCs w:val="24"/>
          <w:lang w:eastAsia="en-IN" w:bidi="ta-IN"/>
        </w:rPr>
        <w:t xml:space="preserve"> successfully.</w:t>
      </w:r>
    </w:p>
    <w:p w14:paraId="518D9E5C" w14:textId="4101109B" w:rsidR="00BA6A81" w:rsidRDefault="00BA6A81" w:rsidP="00BA6A81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ta-IN"/>
        </w:rPr>
      </w:pPr>
    </w:p>
    <w:p w14:paraId="60E6D456" w14:textId="126CD2C4" w:rsidR="00BA6A81" w:rsidRDefault="00BA6A81" w:rsidP="00BA6A81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ta-IN"/>
        </w:rPr>
      </w:pPr>
    </w:p>
    <w:p w14:paraId="73DE75C7" w14:textId="3859458F" w:rsidR="00BA6A81" w:rsidRDefault="00BA6A81" w:rsidP="00BA6A81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ta-IN"/>
        </w:rPr>
      </w:pPr>
    </w:p>
    <w:p w14:paraId="53CE58F0" w14:textId="77777777" w:rsidR="00BA6A81" w:rsidRPr="00D5543F" w:rsidRDefault="00BA6A81" w:rsidP="00BA6A81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</w:p>
    <w:p w14:paraId="639AF018" w14:textId="4D6CFCC9" w:rsidR="002152A1" w:rsidRPr="002152A1" w:rsidRDefault="002152A1" w:rsidP="002152A1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  <w:proofErr w:type="gramStart"/>
      <w:r w:rsidRPr="002152A1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Ex.No</w:t>
      </w:r>
      <w:proofErr w:type="gramEnd"/>
      <w:r w:rsidRPr="002152A1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:15</w:t>
      </w:r>
    </w:p>
    <w:p w14:paraId="49F9B810" w14:textId="57D31F4A" w:rsidR="002152A1" w:rsidRPr="000A5564" w:rsidRDefault="002152A1" w:rsidP="002152A1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</w:pPr>
      <w:r w:rsidRPr="002152A1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Date:</w:t>
      </w:r>
    </w:p>
    <w:p w14:paraId="59643D3D" w14:textId="77777777" w:rsidR="002152A1" w:rsidRPr="002152A1" w:rsidRDefault="002152A1" w:rsidP="002152A1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</w:p>
    <w:p w14:paraId="0C171482" w14:textId="4DE18FF7" w:rsidR="002152A1" w:rsidRPr="002152A1" w:rsidRDefault="002152A1" w:rsidP="002152A1">
      <w:pPr>
        <w:spacing w:after="0" w:line="240" w:lineRule="auto"/>
        <w:jc w:val="center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  <w:r w:rsidRPr="000A5564">
        <w:rPr>
          <w:rFonts w:ascii="Cambria" w:eastAsia="Times New Roman" w:hAnsi="Cambria" w:cs="Times New Roman"/>
          <w:b/>
          <w:bCs/>
          <w:smallCaps/>
          <w:color w:val="000000"/>
          <w:sz w:val="28"/>
          <w:szCs w:val="28"/>
          <w:lang w:eastAsia="en-IN" w:bidi="ta-IN"/>
        </w:rPr>
        <w:t xml:space="preserve">   </w:t>
      </w:r>
      <w:r w:rsidRPr="002152A1">
        <w:rPr>
          <w:rFonts w:ascii="Cambria" w:eastAsia="Times New Roman" w:hAnsi="Cambria" w:cs="Times New Roman"/>
          <w:b/>
          <w:bCs/>
          <w:smallCaps/>
          <w:color w:val="000000"/>
          <w:sz w:val="28"/>
          <w:szCs w:val="28"/>
          <w:lang w:eastAsia="en-IN" w:bidi="ta-IN"/>
        </w:rPr>
        <w:t>IMPLEMENTATION OF GUI PROGRAMMING PARADIGM</w:t>
      </w:r>
    </w:p>
    <w:p w14:paraId="6C7A78C5" w14:textId="77777777" w:rsidR="002152A1" w:rsidRPr="002152A1" w:rsidRDefault="002152A1" w:rsidP="002152A1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  <w:r w:rsidRPr="002152A1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AIM:</w:t>
      </w:r>
    </w:p>
    <w:p w14:paraId="31780A97" w14:textId="77777777" w:rsidR="002152A1" w:rsidRPr="002152A1" w:rsidRDefault="002152A1" w:rsidP="002152A1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  <w:r w:rsidRPr="002152A1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ab/>
        <w:t xml:space="preserve">To implement </w:t>
      </w:r>
      <w:proofErr w:type="gramStart"/>
      <w:r w:rsidRPr="002152A1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GUI  programming</w:t>
      </w:r>
      <w:proofErr w:type="gramEnd"/>
      <w:r w:rsidRPr="002152A1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 xml:space="preserve"> paradigm in python.</w:t>
      </w:r>
    </w:p>
    <w:p w14:paraId="653B016B" w14:textId="77777777" w:rsidR="002152A1" w:rsidRPr="002152A1" w:rsidRDefault="002152A1" w:rsidP="002152A1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</w:p>
    <w:p w14:paraId="23B2596A" w14:textId="77777777" w:rsidR="002152A1" w:rsidRPr="002152A1" w:rsidRDefault="002152A1" w:rsidP="002152A1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  <w:r w:rsidRPr="002152A1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15a. Design a calculator to perform all mathematical operations using python</w:t>
      </w:r>
    </w:p>
    <w:p w14:paraId="6A059AB3" w14:textId="77777777" w:rsidR="002032DA" w:rsidRDefault="002032DA" w:rsidP="000A5564">
      <w:pPr>
        <w:shd w:val="clear" w:color="auto" w:fill="FFFFFF"/>
        <w:spacing w:after="0" w:line="240" w:lineRule="auto"/>
        <w:textAlignment w:val="baseline"/>
        <w:rPr>
          <w:rFonts w:ascii="Cambria" w:eastAsia="Times New Roman" w:hAnsi="Cambria" w:cs="Arial"/>
          <w:b/>
          <w:bCs/>
          <w:color w:val="273239"/>
          <w:spacing w:val="2"/>
          <w:sz w:val="26"/>
          <w:szCs w:val="26"/>
          <w:lang w:eastAsia="en-IN" w:bidi="ta-IN"/>
        </w:rPr>
      </w:pPr>
    </w:p>
    <w:p w14:paraId="757F363E" w14:textId="1AFCA9AA" w:rsidR="000A5564" w:rsidRPr="000A5564" w:rsidRDefault="000A5564" w:rsidP="000A5564">
      <w:pPr>
        <w:shd w:val="clear" w:color="auto" w:fill="FFFFFF"/>
        <w:spacing w:after="0" w:line="240" w:lineRule="auto"/>
        <w:textAlignment w:val="baseline"/>
        <w:rPr>
          <w:rFonts w:ascii="Cambria" w:eastAsia="Times New Roman" w:hAnsi="Cambria" w:cs="Arial"/>
          <w:b/>
          <w:bCs/>
          <w:color w:val="273239"/>
          <w:spacing w:val="2"/>
          <w:sz w:val="26"/>
          <w:szCs w:val="26"/>
          <w:lang w:eastAsia="en-IN" w:bidi="ta-IN"/>
        </w:rPr>
      </w:pPr>
      <w:r w:rsidRPr="000A5564">
        <w:rPr>
          <w:rFonts w:ascii="Cambria" w:eastAsia="Times New Roman" w:hAnsi="Cambria" w:cs="Arial"/>
          <w:b/>
          <w:bCs/>
          <w:color w:val="273239"/>
          <w:spacing w:val="2"/>
          <w:sz w:val="26"/>
          <w:szCs w:val="26"/>
          <w:lang w:eastAsia="en-IN" w:bidi="ta-IN"/>
        </w:rPr>
        <w:t>Algorithm:</w:t>
      </w:r>
    </w:p>
    <w:p w14:paraId="010CCD6C" w14:textId="2BF873CC" w:rsidR="000A5564" w:rsidRPr="000A5564" w:rsidRDefault="000A5564" w:rsidP="000A5564">
      <w:pPr>
        <w:numPr>
          <w:ilvl w:val="0"/>
          <w:numId w:val="1"/>
        </w:numPr>
        <w:shd w:val="clear" w:color="auto" w:fill="FFFFFF"/>
        <w:spacing w:after="0" w:line="240" w:lineRule="auto"/>
        <w:ind w:left="1080"/>
        <w:textAlignment w:val="baseline"/>
        <w:rPr>
          <w:rFonts w:ascii="Cambria" w:eastAsia="Times New Roman" w:hAnsi="Cambria" w:cs="Arial"/>
          <w:color w:val="273239"/>
          <w:spacing w:val="2"/>
          <w:sz w:val="26"/>
          <w:szCs w:val="26"/>
          <w:lang w:eastAsia="en-IN" w:bidi="ta-IN"/>
        </w:rPr>
      </w:pPr>
      <w:r w:rsidRPr="000A5564">
        <w:rPr>
          <w:rFonts w:ascii="Cambria" w:eastAsia="Times New Roman" w:hAnsi="Cambria" w:cs="Arial"/>
          <w:color w:val="273239"/>
          <w:spacing w:val="2"/>
          <w:sz w:val="26"/>
          <w:szCs w:val="26"/>
          <w:lang w:eastAsia="en-IN" w:bidi="ta-IN"/>
        </w:rPr>
        <w:t xml:space="preserve">Importing the module – </w:t>
      </w:r>
      <w:proofErr w:type="spellStart"/>
      <w:r w:rsidRPr="000A5564">
        <w:rPr>
          <w:rFonts w:ascii="Cambria" w:eastAsia="Times New Roman" w:hAnsi="Cambria" w:cs="Arial"/>
          <w:color w:val="273239"/>
          <w:spacing w:val="2"/>
          <w:sz w:val="26"/>
          <w:szCs w:val="26"/>
          <w:lang w:eastAsia="en-IN" w:bidi="ta-IN"/>
        </w:rPr>
        <w:t>tkinter</w:t>
      </w:r>
      <w:proofErr w:type="spellEnd"/>
    </w:p>
    <w:p w14:paraId="633146CE" w14:textId="77777777" w:rsidR="000A5564" w:rsidRPr="000A5564" w:rsidRDefault="000A5564" w:rsidP="000A5564">
      <w:pPr>
        <w:numPr>
          <w:ilvl w:val="0"/>
          <w:numId w:val="1"/>
        </w:numPr>
        <w:shd w:val="clear" w:color="auto" w:fill="FFFFFF"/>
        <w:spacing w:after="0" w:line="240" w:lineRule="auto"/>
        <w:ind w:left="1080"/>
        <w:textAlignment w:val="baseline"/>
        <w:rPr>
          <w:rFonts w:ascii="Cambria" w:eastAsia="Times New Roman" w:hAnsi="Cambria" w:cs="Arial"/>
          <w:color w:val="273239"/>
          <w:spacing w:val="2"/>
          <w:sz w:val="26"/>
          <w:szCs w:val="26"/>
          <w:lang w:eastAsia="en-IN" w:bidi="ta-IN"/>
        </w:rPr>
      </w:pPr>
      <w:r w:rsidRPr="000A5564">
        <w:rPr>
          <w:rFonts w:ascii="Cambria" w:eastAsia="Times New Roman" w:hAnsi="Cambria" w:cs="Arial"/>
          <w:color w:val="273239"/>
          <w:spacing w:val="2"/>
          <w:sz w:val="26"/>
          <w:szCs w:val="26"/>
          <w:lang w:eastAsia="en-IN" w:bidi="ta-IN"/>
        </w:rPr>
        <w:t>Create the main window (container)</w:t>
      </w:r>
    </w:p>
    <w:p w14:paraId="74762ADF" w14:textId="77777777" w:rsidR="000A5564" w:rsidRPr="000A5564" w:rsidRDefault="000A5564" w:rsidP="000A5564">
      <w:pPr>
        <w:numPr>
          <w:ilvl w:val="0"/>
          <w:numId w:val="1"/>
        </w:numPr>
        <w:shd w:val="clear" w:color="auto" w:fill="FFFFFF"/>
        <w:spacing w:after="0" w:line="240" w:lineRule="auto"/>
        <w:ind w:left="1080"/>
        <w:textAlignment w:val="baseline"/>
        <w:rPr>
          <w:rFonts w:ascii="Cambria" w:eastAsia="Times New Roman" w:hAnsi="Cambria" w:cs="Arial"/>
          <w:color w:val="273239"/>
          <w:spacing w:val="2"/>
          <w:sz w:val="26"/>
          <w:szCs w:val="26"/>
          <w:lang w:eastAsia="en-IN" w:bidi="ta-IN"/>
        </w:rPr>
      </w:pPr>
      <w:r w:rsidRPr="000A5564">
        <w:rPr>
          <w:rFonts w:ascii="Cambria" w:eastAsia="Times New Roman" w:hAnsi="Cambria" w:cs="Arial"/>
          <w:color w:val="273239"/>
          <w:spacing w:val="2"/>
          <w:sz w:val="26"/>
          <w:szCs w:val="26"/>
          <w:lang w:eastAsia="en-IN" w:bidi="ta-IN"/>
        </w:rPr>
        <w:t>Add any number of widgets to the main window</w:t>
      </w:r>
    </w:p>
    <w:p w14:paraId="745790BD" w14:textId="77777777" w:rsidR="000A5564" w:rsidRPr="000A5564" w:rsidRDefault="000A5564" w:rsidP="000A5564">
      <w:pPr>
        <w:numPr>
          <w:ilvl w:val="0"/>
          <w:numId w:val="1"/>
        </w:numPr>
        <w:shd w:val="clear" w:color="auto" w:fill="FFFFFF"/>
        <w:spacing w:after="0" w:line="240" w:lineRule="auto"/>
        <w:ind w:left="1080"/>
        <w:textAlignment w:val="baseline"/>
        <w:rPr>
          <w:rFonts w:ascii="Cambria" w:eastAsia="Times New Roman" w:hAnsi="Cambria" w:cs="Arial"/>
          <w:color w:val="273239"/>
          <w:spacing w:val="2"/>
          <w:sz w:val="26"/>
          <w:szCs w:val="26"/>
          <w:lang w:eastAsia="en-IN" w:bidi="ta-IN"/>
        </w:rPr>
      </w:pPr>
      <w:r w:rsidRPr="000A5564">
        <w:rPr>
          <w:rFonts w:ascii="Cambria" w:eastAsia="Times New Roman" w:hAnsi="Cambria" w:cs="Arial"/>
          <w:color w:val="273239"/>
          <w:spacing w:val="2"/>
          <w:sz w:val="26"/>
          <w:szCs w:val="26"/>
          <w:lang w:eastAsia="en-IN" w:bidi="ta-IN"/>
        </w:rPr>
        <w:t>Apply the event Trigger on the widgets.</w:t>
      </w:r>
    </w:p>
    <w:p w14:paraId="31972D72" w14:textId="41F4D3FC" w:rsidR="000A5564" w:rsidRDefault="000A5564" w:rsidP="002152A1">
      <w:pPr>
        <w:rPr>
          <w:rFonts w:ascii="Cambria" w:hAnsi="Cambria"/>
        </w:rPr>
      </w:pPr>
    </w:p>
    <w:p w14:paraId="3E24DCFD" w14:textId="77777777" w:rsidR="002032DA" w:rsidRPr="002032DA" w:rsidRDefault="002032DA" w:rsidP="002152A1">
      <w:pPr>
        <w:rPr>
          <w:rFonts w:ascii="Cambria" w:hAnsi="Cambria"/>
          <w:b/>
          <w:bCs/>
        </w:rPr>
      </w:pPr>
      <w:r w:rsidRPr="002032DA">
        <w:rPr>
          <w:rFonts w:ascii="Cambria" w:hAnsi="Cambria"/>
          <w:b/>
          <w:bCs/>
        </w:rPr>
        <w:t>Program:</w:t>
      </w:r>
    </w:p>
    <w:p w14:paraId="65E0E3DA" w14:textId="5D6D1E00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from </w:t>
      </w:r>
      <w:proofErr w:type="spellStart"/>
      <w:r w:rsidRPr="002152A1">
        <w:rPr>
          <w:rFonts w:ascii="Cambria" w:hAnsi="Cambria"/>
        </w:rPr>
        <w:t>tkinter</w:t>
      </w:r>
      <w:proofErr w:type="spellEnd"/>
      <w:r w:rsidRPr="002152A1">
        <w:rPr>
          <w:rFonts w:ascii="Cambria" w:hAnsi="Cambria"/>
        </w:rPr>
        <w:t xml:space="preserve"> import *</w:t>
      </w:r>
    </w:p>
    <w:p w14:paraId="62849628" w14:textId="57959D4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expression = ""</w:t>
      </w:r>
    </w:p>
    <w:p w14:paraId="5B8C9AD2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>def press(</w:t>
      </w:r>
      <w:proofErr w:type="spellStart"/>
      <w:r w:rsidRPr="002152A1">
        <w:rPr>
          <w:rFonts w:ascii="Cambria" w:hAnsi="Cambria"/>
        </w:rPr>
        <w:t>num</w:t>
      </w:r>
      <w:proofErr w:type="spellEnd"/>
      <w:r w:rsidRPr="002152A1">
        <w:rPr>
          <w:rFonts w:ascii="Cambria" w:hAnsi="Cambria"/>
        </w:rPr>
        <w:t>):</w:t>
      </w:r>
    </w:p>
    <w:p w14:paraId="25CA1C81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global expression</w:t>
      </w:r>
    </w:p>
    <w:p w14:paraId="2F61E021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expression = expression + str(</w:t>
      </w:r>
      <w:proofErr w:type="spellStart"/>
      <w:r w:rsidRPr="002152A1">
        <w:rPr>
          <w:rFonts w:ascii="Cambria" w:hAnsi="Cambria"/>
        </w:rPr>
        <w:t>num</w:t>
      </w:r>
      <w:proofErr w:type="spellEnd"/>
      <w:r w:rsidRPr="002152A1">
        <w:rPr>
          <w:rFonts w:ascii="Cambria" w:hAnsi="Cambria"/>
        </w:rPr>
        <w:t>)</w:t>
      </w:r>
    </w:p>
    <w:p w14:paraId="5BEA36DB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</w:t>
      </w:r>
      <w:proofErr w:type="spellStart"/>
      <w:r w:rsidRPr="002152A1">
        <w:rPr>
          <w:rFonts w:ascii="Cambria" w:hAnsi="Cambria"/>
        </w:rPr>
        <w:t>equation.set</w:t>
      </w:r>
      <w:proofErr w:type="spellEnd"/>
      <w:r w:rsidRPr="002152A1">
        <w:rPr>
          <w:rFonts w:ascii="Cambria" w:hAnsi="Cambria"/>
        </w:rPr>
        <w:t>(expression)</w:t>
      </w:r>
    </w:p>
    <w:p w14:paraId="322503E7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def </w:t>
      </w:r>
      <w:proofErr w:type="spellStart"/>
      <w:proofErr w:type="gramStart"/>
      <w:r w:rsidRPr="002152A1">
        <w:rPr>
          <w:rFonts w:ascii="Cambria" w:hAnsi="Cambria"/>
        </w:rPr>
        <w:t>equalpress</w:t>
      </w:r>
      <w:proofErr w:type="spellEnd"/>
      <w:r w:rsidRPr="002152A1">
        <w:rPr>
          <w:rFonts w:ascii="Cambria" w:hAnsi="Cambria"/>
        </w:rPr>
        <w:t>(</w:t>
      </w:r>
      <w:proofErr w:type="gramEnd"/>
      <w:r w:rsidRPr="002152A1">
        <w:rPr>
          <w:rFonts w:ascii="Cambria" w:hAnsi="Cambria"/>
        </w:rPr>
        <w:t>):</w:t>
      </w:r>
    </w:p>
    <w:p w14:paraId="107DBE79" w14:textId="4EA1A40A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try:</w:t>
      </w:r>
    </w:p>
    <w:p w14:paraId="1475F169" w14:textId="2A1EF710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global expression</w:t>
      </w:r>
    </w:p>
    <w:p w14:paraId="40E3BB18" w14:textId="00F8FC14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total = str(eval(expression))</w:t>
      </w:r>
    </w:p>
    <w:p w14:paraId="76AB81BC" w14:textId="6AEB47E1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</w:t>
      </w:r>
      <w:proofErr w:type="spellStart"/>
      <w:r w:rsidRPr="002152A1">
        <w:rPr>
          <w:rFonts w:ascii="Cambria" w:hAnsi="Cambria"/>
        </w:rPr>
        <w:t>equation.set</w:t>
      </w:r>
      <w:proofErr w:type="spellEnd"/>
      <w:r w:rsidRPr="002152A1">
        <w:rPr>
          <w:rFonts w:ascii="Cambria" w:hAnsi="Cambria"/>
        </w:rPr>
        <w:t>(total)</w:t>
      </w:r>
    </w:p>
    <w:p w14:paraId="78040255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lastRenderedPageBreak/>
        <w:t xml:space="preserve">        expression = ""</w:t>
      </w:r>
    </w:p>
    <w:p w14:paraId="3A331049" w14:textId="687CCA21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except:</w:t>
      </w:r>
    </w:p>
    <w:p w14:paraId="4EDC3604" w14:textId="16634FFF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</w:t>
      </w:r>
      <w:proofErr w:type="spellStart"/>
      <w:proofErr w:type="gramStart"/>
      <w:r w:rsidRPr="002152A1">
        <w:rPr>
          <w:rFonts w:ascii="Cambria" w:hAnsi="Cambria"/>
        </w:rPr>
        <w:t>equation.set</w:t>
      </w:r>
      <w:proofErr w:type="spellEnd"/>
      <w:r w:rsidRPr="002152A1">
        <w:rPr>
          <w:rFonts w:ascii="Cambria" w:hAnsi="Cambria"/>
        </w:rPr>
        <w:t>(</w:t>
      </w:r>
      <w:proofErr w:type="gramEnd"/>
      <w:r w:rsidRPr="002152A1">
        <w:rPr>
          <w:rFonts w:ascii="Cambria" w:hAnsi="Cambria"/>
        </w:rPr>
        <w:t>" error ")</w:t>
      </w:r>
    </w:p>
    <w:p w14:paraId="711120A6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expression = ""</w:t>
      </w:r>
    </w:p>
    <w:p w14:paraId="5C05EF76" w14:textId="7B00B4B6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def </w:t>
      </w:r>
      <w:proofErr w:type="gramStart"/>
      <w:r w:rsidRPr="002152A1">
        <w:rPr>
          <w:rFonts w:ascii="Cambria" w:hAnsi="Cambria"/>
        </w:rPr>
        <w:t>clear(</w:t>
      </w:r>
      <w:proofErr w:type="gramEnd"/>
      <w:r w:rsidRPr="002152A1">
        <w:rPr>
          <w:rFonts w:ascii="Cambria" w:hAnsi="Cambria"/>
        </w:rPr>
        <w:t>):</w:t>
      </w:r>
    </w:p>
    <w:p w14:paraId="6AC05F9A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global expression</w:t>
      </w:r>
    </w:p>
    <w:p w14:paraId="712079B3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expression = ""</w:t>
      </w:r>
    </w:p>
    <w:p w14:paraId="05E9B14E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</w:t>
      </w:r>
      <w:proofErr w:type="spellStart"/>
      <w:proofErr w:type="gramStart"/>
      <w:r w:rsidRPr="002152A1">
        <w:rPr>
          <w:rFonts w:ascii="Cambria" w:hAnsi="Cambria"/>
        </w:rPr>
        <w:t>equation.set</w:t>
      </w:r>
      <w:proofErr w:type="spellEnd"/>
      <w:r w:rsidRPr="002152A1">
        <w:rPr>
          <w:rFonts w:ascii="Cambria" w:hAnsi="Cambria"/>
        </w:rPr>
        <w:t>(</w:t>
      </w:r>
      <w:proofErr w:type="gramEnd"/>
      <w:r w:rsidRPr="002152A1">
        <w:rPr>
          <w:rFonts w:ascii="Cambria" w:hAnsi="Cambria"/>
        </w:rPr>
        <w:t>"")</w:t>
      </w:r>
    </w:p>
    <w:p w14:paraId="47AB6528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>if __name__ == "__main__":</w:t>
      </w:r>
    </w:p>
    <w:p w14:paraId="669719A6" w14:textId="65796E00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</w:t>
      </w:r>
      <w:proofErr w:type="spellStart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 = </w:t>
      </w:r>
      <w:proofErr w:type="gramStart"/>
      <w:r w:rsidRPr="002152A1">
        <w:rPr>
          <w:rFonts w:ascii="Cambria" w:hAnsi="Cambria"/>
        </w:rPr>
        <w:t>Tk(</w:t>
      </w:r>
      <w:proofErr w:type="gramEnd"/>
      <w:r w:rsidRPr="002152A1">
        <w:rPr>
          <w:rFonts w:ascii="Cambria" w:hAnsi="Cambria"/>
        </w:rPr>
        <w:t>)</w:t>
      </w:r>
    </w:p>
    <w:p w14:paraId="05939DCF" w14:textId="7E7DF46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</w:t>
      </w:r>
      <w:proofErr w:type="spellStart"/>
      <w:proofErr w:type="gramStart"/>
      <w:r w:rsidRPr="002152A1">
        <w:rPr>
          <w:rFonts w:ascii="Cambria" w:hAnsi="Cambria"/>
        </w:rPr>
        <w:t>gui.configure</w:t>
      </w:r>
      <w:proofErr w:type="spellEnd"/>
      <w:proofErr w:type="gramEnd"/>
      <w:r w:rsidRPr="002152A1">
        <w:rPr>
          <w:rFonts w:ascii="Cambria" w:hAnsi="Cambria"/>
        </w:rPr>
        <w:t>(background="light green")</w:t>
      </w:r>
    </w:p>
    <w:p w14:paraId="6DB3FD0B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</w:t>
      </w:r>
      <w:proofErr w:type="spellStart"/>
      <w:proofErr w:type="gramStart"/>
      <w:r w:rsidRPr="002152A1">
        <w:rPr>
          <w:rFonts w:ascii="Cambria" w:hAnsi="Cambria"/>
        </w:rPr>
        <w:t>gui.title</w:t>
      </w:r>
      <w:proofErr w:type="spellEnd"/>
      <w:proofErr w:type="gramEnd"/>
      <w:r w:rsidRPr="002152A1">
        <w:rPr>
          <w:rFonts w:ascii="Cambria" w:hAnsi="Cambria"/>
        </w:rPr>
        <w:t>("Simple Calculator")</w:t>
      </w:r>
    </w:p>
    <w:p w14:paraId="08A52126" w14:textId="44B5E57E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</w:t>
      </w:r>
      <w:proofErr w:type="spellStart"/>
      <w:proofErr w:type="gramStart"/>
      <w:r w:rsidRPr="002152A1">
        <w:rPr>
          <w:rFonts w:ascii="Cambria" w:hAnsi="Cambria"/>
        </w:rPr>
        <w:t>gui.geometry</w:t>
      </w:r>
      <w:proofErr w:type="spellEnd"/>
      <w:proofErr w:type="gramEnd"/>
      <w:r w:rsidRPr="002152A1">
        <w:rPr>
          <w:rFonts w:ascii="Cambria" w:hAnsi="Cambria"/>
        </w:rPr>
        <w:t>("270x150")</w:t>
      </w:r>
    </w:p>
    <w:p w14:paraId="2CA875A5" w14:textId="41216DCC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equation = </w:t>
      </w:r>
      <w:proofErr w:type="spellStart"/>
      <w:proofErr w:type="gramStart"/>
      <w:r w:rsidRPr="002152A1">
        <w:rPr>
          <w:rFonts w:ascii="Cambria" w:hAnsi="Cambria"/>
        </w:rPr>
        <w:t>StringVar</w:t>
      </w:r>
      <w:proofErr w:type="spellEnd"/>
      <w:r w:rsidRPr="002152A1">
        <w:rPr>
          <w:rFonts w:ascii="Cambria" w:hAnsi="Cambria"/>
        </w:rPr>
        <w:t>(</w:t>
      </w:r>
      <w:proofErr w:type="gramEnd"/>
      <w:r w:rsidRPr="002152A1">
        <w:rPr>
          <w:rFonts w:ascii="Cambria" w:hAnsi="Cambria"/>
        </w:rPr>
        <w:t>)</w:t>
      </w:r>
    </w:p>
    <w:p w14:paraId="0C757EFC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</w:t>
      </w:r>
      <w:proofErr w:type="spellStart"/>
      <w:r w:rsidRPr="002152A1">
        <w:rPr>
          <w:rFonts w:ascii="Cambria" w:hAnsi="Cambria"/>
        </w:rPr>
        <w:t>expression_field</w:t>
      </w:r>
      <w:proofErr w:type="spellEnd"/>
      <w:r w:rsidRPr="002152A1">
        <w:rPr>
          <w:rFonts w:ascii="Cambria" w:hAnsi="Cambria"/>
        </w:rPr>
        <w:t xml:space="preserve"> = </w:t>
      </w:r>
      <w:proofErr w:type="gramStart"/>
      <w:r w:rsidRPr="002152A1">
        <w:rPr>
          <w:rFonts w:ascii="Cambria" w:hAnsi="Cambria"/>
        </w:rPr>
        <w:t>Entry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</w:t>
      </w:r>
      <w:proofErr w:type="spellStart"/>
      <w:r w:rsidRPr="002152A1">
        <w:rPr>
          <w:rFonts w:ascii="Cambria" w:hAnsi="Cambria"/>
        </w:rPr>
        <w:t>textvariable</w:t>
      </w:r>
      <w:proofErr w:type="spellEnd"/>
      <w:r w:rsidRPr="002152A1">
        <w:rPr>
          <w:rFonts w:ascii="Cambria" w:hAnsi="Cambria"/>
        </w:rPr>
        <w:t>=equation)</w:t>
      </w:r>
    </w:p>
    <w:p w14:paraId="71B2DD4A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</w:t>
      </w:r>
      <w:proofErr w:type="spellStart"/>
      <w:r w:rsidRPr="002152A1">
        <w:rPr>
          <w:rFonts w:ascii="Cambria" w:hAnsi="Cambria"/>
        </w:rPr>
        <w:t>expression_</w:t>
      </w:r>
      <w:proofErr w:type="gramStart"/>
      <w:r w:rsidRPr="002152A1">
        <w:rPr>
          <w:rFonts w:ascii="Cambria" w:hAnsi="Cambria"/>
        </w:rPr>
        <w:t>field.grid</w:t>
      </w:r>
      <w:proofErr w:type="spellEnd"/>
      <w:proofErr w:type="gramEnd"/>
      <w:r w:rsidRPr="002152A1">
        <w:rPr>
          <w:rFonts w:ascii="Cambria" w:hAnsi="Cambria"/>
        </w:rPr>
        <w:t>(</w:t>
      </w:r>
      <w:proofErr w:type="spellStart"/>
      <w:r w:rsidRPr="002152A1">
        <w:rPr>
          <w:rFonts w:ascii="Cambria" w:hAnsi="Cambria"/>
        </w:rPr>
        <w:t>columnspan</w:t>
      </w:r>
      <w:proofErr w:type="spellEnd"/>
      <w:r w:rsidRPr="002152A1">
        <w:rPr>
          <w:rFonts w:ascii="Cambria" w:hAnsi="Cambria"/>
        </w:rPr>
        <w:t xml:space="preserve">=4, </w:t>
      </w:r>
      <w:proofErr w:type="spellStart"/>
      <w:r w:rsidRPr="002152A1">
        <w:rPr>
          <w:rFonts w:ascii="Cambria" w:hAnsi="Cambria"/>
        </w:rPr>
        <w:t>ipadx</w:t>
      </w:r>
      <w:proofErr w:type="spellEnd"/>
      <w:r w:rsidRPr="002152A1">
        <w:rPr>
          <w:rFonts w:ascii="Cambria" w:hAnsi="Cambria"/>
        </w:rPr>
        <w:t>=70)</w:t>
      </w:r>
    </w:p>
    <w:p w14:paraId="594FCB50" w14:textId="2DCA159D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1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1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6537AF3A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1), height=1, width=7)</w:t>
      </w:r>
    </w:p>
    <w:p w14:paraId="244A24E1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1.grid(row=2, column=0)</w:t>
      </w:r>
    </w:p>
    <w:p w14:paraId="4B75994A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798685A5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2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2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38C1FC02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2), height=1, width=7)</w:t>
      </w:r>
    </w:p>
    <w:p w14:paraId="04EDB651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2.grid(row=2, column=1)</w:t>
      </w:r>
    </w:p>
    <w:p w14:paraId="2E77EFE2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4A3A7C41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3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3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40BDAA92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3), height=1, width=7)</w:t>
      </w:r>
    </w:p>
    <w:p w14:paraId="47457E87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3.grid(row=2, column=2)</w:t>
      </w:r>
    </w:p>
    <w:p w14:paraId="5013D290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2381D021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4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4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461A5875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4), height=1, width=7)</w:t>
      </w:r>
    </w:p>
    <w:p w14:paraId="7BC04B81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4.grid(row=3, column=0)</w:t>
      </w:r>
    </w:p>
    <w:p w14:paraId="1B1D8D40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57C08D9D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lastRenderedPageBreak/>
        <w:t xml:space="preserve">    button5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5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1105B72D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5), height=1, width=7)</w:t>
      </w:r>
    </w:p>
    <w:p w14:paraId="2350E57C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5.grid(row=3, column=1)</w:t>
      </w:r>
    </w:p>
    <w:p w14:paraId="718078FF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68AEBC41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6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6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1278FFEE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6), height=1, width=7)</w:t>
      </w:r>
    </w:p>
    <w:p w14:paraId="46FEF9AB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6.grid(row=3, column=2)</w:t>
      </w:r>
    </w:p>
    <w:p w14:paraId="3EBCF568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721F59EA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7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7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37C95C9F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7), height=1, width=7)</w:t>
      </w:r>
    </w:p>
    <w:p w14:paraId="42F307EB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7.grid(row=4, column=0)</w:t>
      </w:r>
    </w:p>
    <w:p w14:paraId="00839924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5396BA97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8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8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58811BC1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8), height=1, width=7)</w:t>
      </w:r>
    </w:p>
    <w:p w14:paraId="6C12ABCE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8.grid(row=4, column=1)</w:t>
      </w:r>
    </w:p>
    <w:p w14:paraId="2355DEDF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3053CD2E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9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9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19F33215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9), height=1, width=7)</w:t>
      </w:r>
    </w:p>
    <w:p w14:paraId="21D51756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9.grid(row=4, column=2)</w:t>
      </w:r>
    </w:p>
    <w:p w14:paraId="06ED1191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4FC79A8D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0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0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3780F9E0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0), height=1, width=7)</w:t>
      </w:r>
    </w:p>
    <w:p w14:paraId="69FEDA5E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button0.grid(row=5, column=0)</w:t>
      </w:r>
    </w:p>
    <w:p w14:paraId="710C39BD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7D0FEF95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plus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+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676724EE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"+"), height=1, width=7)</w:t>
      </w:r>
    </w:p>
    <w:p w14:paraId="7B00BDC3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</w:t>
      </w:r>
      <w:proofErr w:type="spellStart"/>
      <w:proofErr w:type="gramStart"/>
      <w:r w:rsidRPr="002152A1">
        <w:rPr>
          <w:rFonts w:ascii="Cambria" w:hAnsi="Cambria"/>
        </w:rPr>
        <w:t>plus.grid</w:t>
      </w:r>
      <w:proofErr w:type="spellEnd"/>
      <w:proofErr w:type="gramEnd"/>
      <w:r w:rsidRPr="002152A1">
        <w:rPr>
          <w:rFonts w:ascii="Cambria" w:hAnsi="Cambria"/>
        </w:rPr>
        <w:t>(row=2, column=3)</w:t>
      </w:r>
    </w:p>
    <w:p w14:paraId="667CD2FB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5DB6CBD0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minus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-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48B5C23A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"-"), height=1, width=7)</w:t>
      </w:r>
    </w:p>
    <w:p w14:paraId="7FE918D6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</w:t>
      </w:r>
      <w:proofErr w:type="spellStart"/>
      <w:proofErr w:type="gramStart"/>
      <w:r w:rsidRPr="002152A1">
        <w:rPr>
          <w:rFonts w:ascii="Cambria" w:hAnsi="Cambria"/>
        </w:rPr>
        <w:t>minus.grid</w:t>
      </w:r>
      <w:proofErr w:type="spellEnd"/>
      <w:proofErr w:type="gramEnd"/>
      <w:r w:rsidRPr="002152A1">
        <w:rPr>
          <w:rFonts w:ascii="Cambria" w:hAnsi="Cambria"/>
        </w:rPr>
        <w:t>(row=3, column=3)</w:t>
      </w:r>
    </w:p>
    <w:p w14:paraId="2C6ACDEB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186A73BC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lastRenderedPageBreak/>
        <w:t xml:space="preserve">    multiply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*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46E6B216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"*"), height=1, width=7)</w:t>
      </w:r>
    </w:p>
    <w:p w14:paraId="1B4AD813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</w:t>
      </w:r>
      <w:proofErr w:type="spellStart"/>
      <w:proofErr w:type="gramStart"/>
      <w:r w:rsidRPr="002152A1">
        <w:rPr>
          <w:rFonts w:ascii="Cambria" w:hAnsi="Cambria"/>
        </w:rPr>
        <w:t>multiply.grid</w:t>
      </w:r>
      <w:proofErr w:type="spellEnd"/>
      <w:proofErr w:type="gramEnd"/>
      <w:r w:rsidRPr="002152A1">
        <w:rPr>
          <w:rFonts w:ascii="Cambria" w:hAnsi="Cambria"/>
        </w:rPr>
        <w:t>(row=4, column=3)</w:t>
      </w:r>
    </w:p>
    <w:p w14:paraId="215021D4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1A2E7C16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divide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/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045B2912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"/"), height=1, width=7)</w:t>
      </w:r>
    </w:p>
    <w:p w14:paraId="3843392F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</w:t>
      </w:r>
      <w:proofErr w:type="spellStart"/>
      <w:proofErr w:type="gramStart"/>
      <w:r w:rsidRPr="002152A1">
        <w:rPr>
          <w:rFonts w:ascii="Cambria" w:hAnsi="Cambria"/>
        </w:rPr>
        <w:t>divide.grid</w:t>
      </w:r>
      <w:proofErr w:type="spellEnd"/>
      <w:proofErr w:type="gramEnd"/>
      <w:r w:rsidRPr="002152A1">
        <w:rPr>
          <w:rFonts w:ascii="Cambria" w:hAnsi="Cambria"/>
        </w:rPr>
        <w:t>(row=5, column=3)</w:t>
      </w:r>
    </w:p>
    <w:p w14:paraId="05F588E9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3791F50A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equal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 = 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7572426B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command=</w:t>
      </w:r>
      <w:proofErr w:type="spellStart"/>
      <w:r w:rsidRPr="002152A1">
        <w:rPr>
          <w:rFonts w:ascii="Cambria" w:hAnsi="Cambria"/>
        </w:rPr>
        <w:t>equalpress</w:t>
      </w:r>
      <w:proofErr w:type="spellEnd"/>
      <w:r w:rsidRPr="002152A1">
        <w:rPr>
          <w:rFonts w:ascii="Cambria" w:hAnsi="Cambria"/>
        </w:rPr>
        <w:t>, height=1, width=7)</w:t>
      </w:r>
    </w:p>
    <w:p w14:paraId="3B6AEF25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</w:t>
      </w:r>
      <w:proofErr w:type="spellStart"/>
      <w:proofErr w:type="gramStart"/>
      <w:r w:rsidRPr="002152A1">
        <w:rPr>
          <w:rFonts w:ascii="Cambria" w:hAnsi="Cambria"/>
        </w:rPr>
        <w:t>equal.grid</w:t>
      </w:r>
      <w:proofErr w:type="spellEnd"/>
      <w:proofErr w:type="gramEnd"/>
      <w:r w:rsidRPr="002152A1">
        <w:rPr>
          <w:rFonts w:ascii="Cambria" w:hAnsi="Cambria"/>
        </w:rPr>
        <w:t>(row=5, column=2)</w:t>
      </w:r>
    </w:p>
    <w:p w14:paraId="1065240E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1324D6C0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clear 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Clear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074F36EE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command=clear, height=1, width=7)</w:t>
      </w:r>
    </w:p>
    <w:p w14:paraId="04FAFE43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</w:t>
      </w:r>
      <w:proofErr w:type="spellStart"/>
      <w:proofErr w:type="gramStart"/>
      <w:r w:rsidRPr="002152A1">
        <w:rPr>
          <w:rFonts w:ascii="Cambria" w:hAnsi="Cambria"/>
        </w:rPr>
        <w:t>clear.grid</w:t>
      </w:r>
      <w:proofErr w:type="spellEnd"/>
      <w:proofErr w:type="gramEnd"/>
      <w:r w:rsidRPr="002152A1">
        <w:rPr>
          <w:rFonts w:ascii="Cambria" w:hAnsi="Cambria"/>
        </w:rPr>
        <w:t>(row=5, column='1')</w:t>
      </w:r>
    </w:p>
    <w:p w14:paraId="2BF913DA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</w:t>
      </w:r>
    </w:p>
    <w:p w14:paraId="0D7B5EED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Decimal= </w:t>
      </w:r>
      <w:proofErr w:type="gramStart"/>
      <w:r w:rsidRPr="002152A1">
        <w:rPr>
          <w:rFonts w:ascii="Cambria" w:hAnsi="Cambria"/>
        </w:rPr>
        <w:t>Button(</w:t>
      </w:r>
      <w:proofErr w:type="spellStart"/>
      <w:proofErr w:type="gramEnd"/>
      <w:r w:rsidRPr="002152A1">
        <w:rPr>
          <w:rFonts w:ascii="Cambria" w:hAnsi="Cambria"/>
        </w:rPr>
        <w:t>gui</w:t>
      </w:r>
      <w:proofErr w:type="spellEnd"/>
      <w:r w:rsidRPr="002152A1">
        <w:rPr>
          <w:rFonts w:ascii="Cambria" w:hAnsi="Cambria"/>
        </w:rPr>
        <w:t xml:space="preserve">, text='.', </w:t>
      </w:r>
      <w:proofErr w:type="spellStart"/>
      <w:r w:rsidRPr="002152A1">
        <w:rPr>
          <w:rFonts w:ascii="Cambria" w:hAnsi="Cambria"/>
        </w:rPr>
        <w:t>fg</w:t>
      </w:r>
      <w:proofErr w:type="spellEnd"/>
      <w:r w:rsidRPr="002152A1">
        <w:rPr>
          <w:rFonts w:ascii="Cambria" w:hAnsi="Cambria"/>
        </w:rPr>
        <w:t xml:space="preserve">='black', </w:t>
      </w:r>
      <w:proofErr w:type="spellStart"/>
      <w:r w:rsidRPr="002152A1">
        <w:rPr>
          <w:rFonts w:ascii="Cambria" w:hAnsi="Cambria"/>
        </w:rPr>
        <w:t>bg</w:t>
      </w:r>
      <w:proofErr w:type="spellEnd"/>
      <w:r w:rsidRPr="002152A1">
        <w:rPr>
          <w:rFonts w:ascii="Cambria" w:hAnsi="Cambria"/>
        </w:rPr>
        <w:t>='red',</w:t>
      </w:r>
    </w:p>
    <w:p w14:paraId="50F55D93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                command=lambda: </w:t>
      </w:r>
      <w:proofErr w:type="gramStart"/>
      <w:r w:rsidRPr="002152A1">
        <w:rPr>
          <w:rFonts w:ascii="Cambria" w:hAnsi="Cambria"/>
        </w:rPr>
        <w:t>press(</w:t>
      </w:r>
      <w:proofErr w:type="gramEnd"/>
      <w:r w:rsidRPr="002152A1">
        <w:rPr>
          <w:rFonts w:ascii="Cambria" w:hAnsi="Cambria"/>
        </w:rPr>
        <w:t>'.'), height=1, width=7)</w:t>
      </w:r>
    </w:p>
    <w:p w14:paraId="7013A212" w14:textId="77777777" w:rsidR="002152A1" w:rsidRP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</w:t>
      </w:r>
      <w:proofErr w:type="spellStart"/>
      <w:r w:rsidRPr="002152A1">
        <w:rPr>
          <w:rFonts w:ascii="Cambria" w:hAnsi="Cambria"/>
        </w:rPr>
        <w:t>Decimal.grid</w:t>
      </w:r>
      <w:proofErr w:type="spellEnd"/>
      <w:r w:rsidRPr="002152A1">
        <w:rPr>
          <w:rFonts w:ascii="Cambria" w:hAnsi="Cambria"/>
        </w:rPr>
        <w:t>(row=6, column=0)</w:t>
      </w:r>
    </w:p>
    <w:p w14:paraId="0E37DBD0" w14:textId="2A1A6419" w:rsidR="002152A1" w:rsidRDefault="002152A1" w:rsidP="002152A1">
      <w:pPr>
        <w:rPr>
          <w:rFonts w:ascii="Cambria" w:hAnsi="Cambria"/>
        </w:rPr>
      </w:pPr>
      <w:r w:rsidRPr="002152A1">
        <w:rPr>
          <w:rFonts w:ascii="Cambria" w:hAnsi="Cambria"/>
        </w:rPr>
        <w:t xml:space="preserve">    </w:t>
      </w:r>
      <w:proofErr w:type="spellStart"/>
      <w:proofErr w:type="gramStart"/>
      <w:r w:rsidRPr="002152A1">
        <w:rPr>
          <w:rFonts w:ascii="Cambria" w:hAnsi="Cambria"/>
        </w:rPr>
        <w:t>gui.mainloop</w:t>
      </w:r>
      <w:proofErr w:type="spellEnd"/>
      <w:proofErr w:type="gramEnd"/>
      <w:r w:rsidRPr="002152A1">
        <w:rPr>
          <w:rFonts w:ascii="Cambria" w:hAnsi="Cambria"/>
        </w:rPr>
        <w:t>()</w:t>
      </w:r>
    </w:p>
    <w:p w14:paraId="517EDE62" w14:textId="0B264480" w:rsidR="000A5564" w:rsidRDefault="000A5564" w:rsidP="002152A1">
      <w:pPr>
        <w:rPr>
          <w:rFonts w:ascii="Cambria" w:hAnsi="Cambria"/>
        </w:rPr>
      </w:pPr>
    </w:p>
    <w:p w14:paraId="561E8F62" w14:textId="3833625A" w:rsidR="000A5564" w:rsidRPr="000A5564" w:rsidRDefault="000A5564" w:rsidP="002152A1">
      <w:pPr>
        <w:rPr>
          <w:rFonts w:ascii="Cambria" w:hAnsi="Cambria"/>
          <w:b/>
          <w:bCs/>
        </w:rPr>
      </w:pPr>
      <w:r w:rsidRPr="000A5564">
        <w:rPr>
          <w:rFonts w:ascii="Cambria" w:hAnsi="Cambria"/>
          <w:b/>
          <w:bCs/>
        </w:rPr>
        <w:t>Output:</w:t>
      </w:r>
    </w:p>
    <w:p w14:paraId="2650EE5D" w14:textId="273E9A79" w:rsidR="000A5564" w:rsidRDefault="000A5564" w:rsidP="002152A1">
      <w:pPr>
        <w:rPr>
          <w:rFonts w:ascii="Cambria" w:hAnsi="Cambria"/>
        </w:rPr>
      </w:pPr>
      <w:r>
        <w:rPr>
          <w:noProof/>
        </w:rPr>
        <w:drawing>
          <wp:inline distT="0" distB="0" distL="0" distR="0" wp14:anchorId="2031F5C9" wp14:editId="108C9386">
            <wp:extent cx="3759200" cy="2261892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7090" t="10834" r="66763" b="61197"/>
                    <a:stretch/>
                  </pic:blipFill>
                  <pic:spPr bwMode="auto">
                    <a:xfrm>
                      <a:off x="0" y="0"/>
                      <a:ext cx="3767419" cy="22668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B8CF27" w14:textId="77EFD1AC" w:rsidR="002032DA" w:rsidRDefault="002032DA" w:rsidP="002152A1">
      <w:pPr>
        <w:rPr>
          <w:rFonts w:ascii="Cambria" w:hAnsi="Cambria"/>
        </w:rPr>
      </w:pPr>
    </w:p>
    <w:p w14:paraId="785A8F23" w14:textId="77777777" w:rsidR="002032DA" w:rsidRPr="002032DA" w:rsidRDefault="002032DA" w:rsidP="002032DA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ambria" w:hAnsi="Cambria"/>
        </w:rPr>
        <w:lastRenderedPageBreak/>
        <w:t xml:space="preserve">15.b </w:t>
      </w:r>
      <w:r w:rsidRPr="002032DA">
        <w:rPr>
          <w:color w:val="000000"/>
        </w:rPr>
        <w:t xml:space="preserve">Write a program to implement employee salary calculation using python. Input the </w:t>
      </w:r>
      <w:proofErr w:type="gramStart"/>
      <w:r w:rsidRPr="002032DA">
        <w:rPr>
          <w:color w:val="000000"/>
        </w:rPr>
        <w:t>employee</w:t>
      </w:r>
      <w:proofErr w:type="gramEnd"/>
      <w:r w:rsidRPr="002032DA">
        <w:rPr>
          <w:color w:val="000000"/>
        </w:rPr>
        <w:t xml:space="preserve"> name and the basic salary calculate and display the net salary using following condition.</w:t>
      </w:r>
    </w:p>
    <w:p w14:paraId="4532196A" w14:textId="77777777" w:rsidR="002032DA" w:rsidRPr="002032DA" w:rsidRDefault="002032DA" w:rsidP="002032D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2032DA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(</w:t>
      </w:r>
      <w:proofErr w:type="spellStart"/>
      <w:r w:rsidRPr="002032DA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i</w:t>
      </w:r>
      <w:proofErr w:type="spellEnd"/>
      <w:r w:rsidRPr="002032DA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)if the basic salary is more than 50000 then include 10% tax.</w:t>
      </w:r>
    </w:p>
    <w:p w14:paraId="2E05E055" w14:textId="77777777" w:rsidR="002032DA" w:rsidRPr="002032DA" w:rsidRDefault="002032DA" w:rsidP="002032DA">
      <w:pPr>
        <w:shd w:val="clear" w:color="auto" w:fill="FFFFFF"/>
        <w:spacing w:after="39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2032DA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(ii)</w:t>
      </w:r>
      <w:proofErr w:type="spellStart"/>
      <w:r w:rsidRPr="002032DA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iif</w:t>
      </w:r>
      <w:proofErr w:type="spellEnd"/>
      <w:r w:rsidRPr="002032DA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 the basic salary is more than 30000 then include 5% tax.</w:t>
      </w:r>
    </w:p>
    <w:p w14:paraId="464BB0C4" w14:textId="059C319C" w:rsidR="002032DA" w:rsidRPr="002032DA" w:rsidRDefault="002032DA" w:rsidP="002152A1">
      <w:pPr>
        <w:rPr>
          <w:rFonts w:ascii="Cambria" w:hAnsi="Cambria"/>
          <w:b/>
          <w:bCs/>
        </w:rPr>
      </w:pPr>
      <w:r w:rsidRPr="002032DA">
        <w:rPr>
          <w:rFonts w:ascii="Cambria" w:hAnsi="Cambria"/>
          <w:b/>
          <w:bCs/>
        </w:rPr>
        <w:t>Algorithm:</w:t>
      </w:r>
    </w:p>
    <w:p w14:paraId="5427F3E1" w14:textId="77777777" w:rsidR="002032DA" w:rsidRPr="002032DA" w:rsidRDefault="002032DA" w:rsidP="002152A1">
      <w:pPr>
        <w:rPr>
          <w:rFonts w:ascii="Cambria" w:hAnsi="Cambria"/>
          <w:b/>
          <w:bCs/>
        </w:rPr>
      </w:pPr>
    </w:p>
    <w:p w14:paraId="657D4E68" w14:textId="74674A92" w:rsidR="002032DA" w:rsidRPr="002032DA" w:rsidRDefault="002032DA" w:rsidP="002152A1">
      <w:pPr>
        <w:rPr>
          <w:rFonts w:ascii="Cambria" w:hAnsi="Cambria"/>
          <w:b/>
          <w:bCs/>
        </w:rPr>
      </w:pPr>
      <w:r w:rsidRPr="002032DA">
        <w:rPr>
          <w:rFonts w:ascii="Cambria" w:hAnsi="Cambria"/>
          <w:b/>
          <w:bCs/>
        </w:rPr>
        <w:t>Program:</w:t>
      </w:r>
    </w:p>
    <w:p w14:paraId="2D696316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from </w:t>
      </w:r>
      <w:proofErr w:type="spellStart"/>
      <w:r w:rsidRPr="002032DA">
        <w:rPr>
          <w:rFonts w:ascii="Cambria" w:hAnsi="Cambria"/>
        </w:rPr>
        <w:t>tkinter</w:t>
      </w:r>
      <w:proofErr w:type="spellEnd"/>
      <w:r w:rsidRPr="002032DA">
        <w:rPr>
          <w:rFonts w:ascii="Cambria" w:hAnsi="Cambria"/>
        </w:rPr>
        <w:t xml:space="preserve"> import *</w:t>
      </w:r>
    </w:p>
    <w:p w14:paraId="3F0B0D2C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def </w:t>
      </w:r>
      <w:proofErr w:type="gramStart"/>
      <w:r w:rsidRPr="002032DA">
        <w:rPr>
          <w:rFonts w:ascii="Cambria" w:hAnsi="Cambria"/>
        </w:rPr>
        <w:t>Ok(</w:t>
      </w:r>
      <w:proofErr w:type="gramEnd"/>
      <w:r w:rsidRPr="002032DA">
        <w:rPr>
          <w:rFonts w:ascii="Cambria" w:hAnsi="Cambria"/>
        </w:rPr>
        <w:t>):</w:t>
      </w:r>
    </w:p>
    <w:p w14:paraId="26052415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    result = float(</w:t>
      </w:r>
      <w:proofErr w:type="gramStart"/>
      <w:r w:rsidRPr="002032DA">
        <w:rPr>
          <w:rFonts w:ascii="Cambria" w:hAnsi="Cambria"/>
        </w:rPr>
        <w:t>e2.get(</w:t>
      </w:r>
      <w:proofErr w:type="gramEnd"/>
      <w:r w:rsidRPr="002032DA">
        <w:rPr>
          <w:rFonts w:ascii="Cambria" w:hAnsi="Cambria"/>
        </w:rPr>
        <w:t>))</w:t>
      </w:r>
    </w:p>
    <w:p w14:paraId="2E45FDF7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    </w:t>
      </w:r>
      <w:proofErr w:type="gramStart"/>
      <w:r w:rsidRPr="002032DA">
        <w:rPr>
          <w:rFonts w:ascii="Cambria" w:hAnsi="Cambria"/>
        </w:rPr>
        <w:t>if(</w:t>
      </w:r>
      <w:proofErr w:type="gramEnd"/>
      <w:r w:rsidRPr="002032DA">
        <w:rPr>
          <w:rFonts w:ascii="Cambria" w:hAnsi="Cambria"/>
        </w:rPr>
        <w:t>result &gt; 50000) :</w:t>
      </w:r>
    </w:p>
    <w:p w14:paraId="4E2CB962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        tax = result * 10/100</w:t>
      </w:r>
    </w:p>
    <w:p w14:paraId="24D0B779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    </w:t>
      </w:r>
      <w:proofErr w:type="spellStart"/>
      <w:proofErr w:type="gramStart"/>
      <w:r w:rsidRPr="002032DA">
        <w:rPr>
          <w:rFonts w:ascii="Cambria" w:hAnsi="Cambria"/>
        </w:rPr>
        <w:t>elif</w:t>
      </w:r>
      <w:proofErr w:type="spellEnd"/>
      <w:r w:rsidRPr="002032DA">
        <w:rPr>
          <w:rFonts w:ascii="Cambria" w:hAnsi="Cambria"/>
        </w:rPr>
        <w:t>(</w:t>
      </w:r>
      <w:proofErr w:type="gramEnd"/>
      <w:r w:rsidRPr="002032DA">
        <w:rPr>
          <w:rFonts w:ascii="Cambria" w:hAnsi="Cambria"/>
        </w:rPr>
        <w:t>result &gt; 30000) :</w:t>
      </w:r>
    </w:p>
    <w:p w14:paraId="761B72BF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        tax = result * 5/100</w:t>
      </w:r>
    </w:p>
    <w:p w14:paraId="160E08C5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    </w:t>
      </w:r>
      <w:proofErr w:type="gramStart"/>
      <w:r w:rsidRPr="002032DA">
        <w:rPr>
          <w:rFonts w:ascii="Cambria" w:hAnsi="Cambria"/>
        </w:rPr>
        <w:t>else :</w:t>
      </w:r>
      <w:proofErr w:type="gramEnd"/>
    </w:p>
    <w:p w14:paraId="337318F3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        tax = 0</w:t>
      </w:r>
    </w:p>
    <w:p w14:paraId="619102A2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    </w:t>
      </w:r>
      <w:proofErr w:type="spellStart"/>
      <w:r w:rsidRPr="002032DA">
        <w:rPr>
          <w:rFonts w:ascii="Cambria" w:hAnsi="Cambria"/>
        </w:rPr>
        <w:t>taxText.set</w:t>
      </w:r>
      <w:proofErr w:type="spellEnd"/>
      <w:r w:rsidRPr="002032DA">
        <w:rPr>
          <w:rFonts w:ascii="Cambria" w:hAnsi="Cambria"/>
        </w:rPr>
        <w:t>(tax)</w:t>
      </w:r>
    </w:p>
    <w:p w14:paraId="131EF152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    </w:t>
      </w:r>
      <w:proofErr w:type="spellStart"/>
      <w:r w:rsidRPr="002032DA">
        <w:rPr>
          <w:rFonts w:ascii="Cambria" w:hAnsi="Cambria"/>
        </w:rPr>
        <w:t>nsal</w:t>
      </w:r>
      <w:proofErr w:type="spellEnd"/>
      <w:r w:rsidRPr="002032DA">
        <w:rPr>
          <w:rFonts w:ascii="Cambria" w:hAnsi="Cambria"/>
        </w:rPr>
        <w:t xml:space="preserve"> </w:t>
      </w:r>
      <w:proofErr w:type="gramStart"/>
      <w:r w:rsidRPr="002032DA">
        <w:rPr>
          <w:rFonts w:ascii="Cambria" w:hAnsi="Cambria"/>
        </w:rPr>
        <w:t>=  result</w:t>
      </w:r>
      <w:proofErr w:type="gramEnd"/>
      <w:r w:rsidRPr="002032DA">
        <w:rPr>
          <w:rFonts w:ascii="Cambria" w:hAnsi="Cambria"/>
        </w:rPr>
        <w:t xml:space="preserve"> - tax</w:t>
      </w:r>
    </w:p>
    <w:p w14:paraId="251CA2EB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    </w:t>
      </w:r>
      <w:proofErr w:type="spellStart"/>
      <w:r w:rsidRPr="002032DA">
        <w:rPr>
          <w:rFonts w:ascii="Cambria" w:hAnsi="Cambria"/>
        </w:rPr>
        <w:t>nsalText.set</w:t>
      </w:r>
      <w:proofErr w:type="spellEnd"/>
      <w:r w:rsidRPr="002032DA">
        <w:rPr>
          <w:rFonts w:ascii="Cambria" w:hAnsi="Cambria"/>
        </w:rPr>
        <w:t>(</w:t>
      </w:r>
      <w:proofErr w:type="spellStart"/>
      <w:r w:rsidRPr="002032DA">
        <w:rPr>
          <w:rFonts w:ascii="Cambria" w:hAnsi="Cambria"/>
        </w:rPr>
        <w:t>nsal</w:t>
      </w:r>
      <w:proofErr w:type="spellEnd"/>
      <w:r w:rsidRPr="002032DA">
        <w:rPr>
          <w:rFonts w:ascii="Cambria" w:hAnsi="Cambria"/>
        </w:rPr>
        <w:t>)</w:t>
      </w:r>
    </w:p>
    <w:p w14:paraId="56A2D9D3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root = </w:t>
      </w:r>
      <w:proofErr w:type="gramStart"/>
      <w:r w:rsidRPr="002032DA">
        <w:rPr>
          <w:rFonts w:ascii="Cambria" w:hAnsi="Cambria"/>
        </w:rPr>
        <w:t>Tk(</w:t>
      </w:r>
      <w:proofErr w:type="gramEnd"/>
      <w:r w:rsidRPr="002032DA">
        <w:rPr>
          <w:rFonts w:ascii="Cambria" w:hAnsi="Cambria"/>
        </w:rPr>
        <w:t>)</w:t>
      </w:r>
    </w:p>
    <w:p w14:paraId="408B664B" w14:textId="77777777" w:rsidR="002032DA" w:rsidRPr="002032DA" w:rsidRDefault="002032DA" w:rsidP="002032DA">
      <w:pPr>
        <w:rPr>
          <w:rFonts w:ascii="Cambria" w:hAnsi="Cambria"/>
        </w:rPr>
      </w:pPr>
      <w:proofErr w:type="spellStart"/>
      <w:proofErr w:type="gramStart"/>
      <w:r w:rsidRPr="002032DA">
        <w:rPr>
          <w:rFonts w:ascii="Cambria" w:hAnsi="Cambria"/>
        </w:rPr>
        <w:t>root.title</w:t>
      </w:r>
      <w:proofErr w:type="spellEnd"/>
      <w:proofErr w:type="gramEnd"/>
      <w:r w:rsidRPr="002032DA">
        <w:rPr>
          <w:rFonts w:ascii="Cambria" w:hAnsi="Cambria"/>
        </w:rPr>
        <w:t>("Employee Salary Calculation System")</w:t>
      </w:r>
    </w:p>
    <w:p w14:paraId="3EE021A4" w14:textId="77777777" w:rsidR="002032DA" w:rsidRPr="002032DA" w:rsidRDefault="002032DA" w:rsidP="002032DA">
      <w:pPr>
        <w:rPr>
          <w:rFonts w:ascii="Cambria" w:hAnsi="Cambria"/>
        </w:rPr>
      </w:pPr>
      <w:proofErr w:type="spellStart"/>
      <w:proofErr w:type="gramStart"/>
      <w:r w:rsidRPr="002032DA">
        <w:rPr>
          <w:rFonts w:ascii="Cambria" w:hAnsi="Cambria"/>
        </w:rPr>
        <w:t>root.geometry</w:t>
      </w:r>
      <w:proofErr w:type="spellEnd"/>
      <w:proofErr w:type="gramEnd"/>
      <w:r w:rsidRPr="002032DA">
        <w:rPr>
          <w:rFonts w:ascii="Cambria" w:hAnsi="Cambria"/>
        </w:rPr>
        <w:t>("300x400")</w:t>
      </w:r>
    </w:p>
    <w:p w14:paraId="3777549D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>global e1</w:t>
      </w:r>
    </w:p>
    <w:p w14:paraId="77F5E22C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>global e2</w:t>
      </w:r>
    </w:p>
    <w:p w14:paraId="2EF2BBB4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global </w:t>
      </w:r>
      <w:proofErr w:type="spellStart"/>
      <w:r w:rsidRPr="002032DA">
        <w:rPr>
          <w:rFonts w:ascii="Cambria" w:hAnsi="Cambria"/>
        </w:rPr>
        <w:t>taxText</w:t>
      </w:r>
      <w:proofErr w:type="spellEnd"/>
    </w:p>
    <w:p w14:paraId="3117BCD6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global </w:t>
      </w:r>
      <w:proofErr w:type="spellStart"/>
      <w:r w:rsidRPr="002032DA">
        <w:rPr>
          <w:rFonts w:ascii="Cambria" w:hAnsi="Cambria"/>
        </w:rPr>
        <w:t>nsalText</w:t>
      </w:r>
      <w:proofErr w:type="spellEnd"/>
    </w:p>
    <w:p w14:paraId="76B42C6A" w14:textId="77777777" w:rsidR="002032DA" w:rsidRPr="002032DA" w:rsidRDefault="002032DA" w:rsidP="002032DA">
      <w:pPr>
        <w:rPr>
          <w:rFonts w:ascii="Cambria" w:hAnsi="Cambria"/>
        </w:rPr>
      </w:pPr>
      <w:proofErr w:type="spellStart"/>
      <w:r w:rsidRPr="002032DA">
        <w:rPr>
          <w:rFonts w:ascii="Cambria" w:hAnsi="Cambria"/>
        </w:rPr>
        <w:t>taxText</w:t>
      </w:r>
      <w:proofErr w:type="spellEnd"/>
      <w:r w:rsidRPr="002032DA">
        <w:rPr>
          <w:rFonts w:ascii="Cambria" w:hAnsi="Cambria"/>
        </w:rPr>
        <w:t xml:space="preserve"> = </w:t>
      </w:r>
      <w:proofErr w:type="spellStart"/>
      <w:proofErr w:type="gramStart"/>
      <w:r w:rsidRPr="002032DA">
        <w:rPr>
          <w:rFonts w:ascii="Cambria" w:hAnsi="Cambria"/>
        </w:rPr>
        <w:t>StringVar</w:t>
      </w:r>
      <w:proofErr w:type="spellEnd"/>
      <w:r w:rsidRPr="002032DA">
        <w:rPr>
          <w:rFonts w:ascii="Cambria" w:hAnsi="Cambria"/>
        </w:rPr>
        <w:t>(</w:t>
      </w:r>
      <w:proofErr w:type="gramEnd"/>
      <w:r w:rsidRPr="002032DA">
        <w:rPr>
          <w:rFonts w:ascii="Cambria" w:hAnsi="Cambria"/>
        </w:rPr>
        <w:t>)</w:t>
      </w:r>
    </w:p>
    <w:p w14:paraId="7918D411" w14:textId="77777777" w:rsidR="002032DA" w:rsidRPr="002032DA" w:rsidRDefault="002032DA" w:rsidP="002032DA">
      <w:pPr>
        <w:rPr>
          <w:rFonts w:ascii="Cambria" w:hAnsi="Cambria"/>
        </w:rPr>
      </w:pPr>
      <w:proofErr w:type="spellStart"/>
      <w:r w:rsidRPr="002032DA">
        <w:rPr>
          <w:rFonts w:ascii="Cambria" w:hAnsi="Cambria"/>
        </w:rPr>
        <w:t>nsalText</w:t>
      </w:r>
      <w:proofErr w:type="spellEnd"/>
      <w:r w:rsidRPr="002032DA">
        <w:rPr>
          <w:rFonts w:ascii="Cambria" w:hAnsi="Cambria"/>
        </w:rPr>
        <w:t xml:space="preserve"> = </w:t>
      </w:r>
      <w:proofErr w:type="spellStart"/>
      <w:proofErr w:type="gramStart"/>
      <w:r w:rsidRPr="002032DA">
        <w:rPr>
          <w:rFonts w:ascii="Cambria" w:hAnsi="Cambria"/>
        </w:rPr>
        <w:t>StringVar</w:t>
      </w:r>
      <w:proofErr w:type="spellEnd"/>
      <w:r w:rsidRPr="002032DA">
        <w:rPr>
          <w:rFonts w:ascii="Cambria" w:hAnsi="Cambria"/>
        </w:rPr>
        <w:t>(</w:t>
      </w:r>
      <w:proofErr w:type="gramEnd"/>
      <w:r w:rsidRPr="002032DA">
        <w:rPr>
          <w:rFonts w:ascii="Cambria" w:hAnsi="Cambria"/>
        </w:rPr>
        <w:t>)</w:t>
      </w:r>
    </w:p>
    <w:p w14:paraId="488C903A" w14:textId="77777777" w:rsidR="002032DA" w:rsidRPr="002032DA" w:rsidRDefault="002032DA" w:rsidP="002032DA">
      <w:pPr>
        <w:rPr>
          <w:rFonts w:ascii="Cambria" w:hAnsi="Cambria"/>
        </w:rPr>
      </w:pPr>
      <w:proofErr w:type="gramStart"/>
      <w:r w:rsidRPr="002032DA">
        <w:rPr>
          <w:rFonts w:ascii="Cambria" w:hAnsi="Cambria"/>
        </w:rPr>
        <w:t>Label(</w:t>
      </w:r>
      <w:proofErr w:type="gramEnd"/>
      <w:r w:rsidRPr="002032DA">
        <w:rPr>
          <w:rFonts w:ascii="Cambria" w:hAnsi="Cambria"/>
        </w:rPr>
        <w:t>root, text="Employee Name").place(x=10, y=10)</w:t>
      </w:r>
    </w:p>
    <w:p w14:paraId="5385EB3E" w14:textId="77777777" w:rsidR="002032DA" w:rsidRPr="002032DA" w:rsidRDefault="002032DA" w:rsidP="002032DA">
      <w:pPr>
        <w:rPr>
          <w:rFonts w:ascii="Cambria" w:hAnsi="Cambria"/>
        </w:rPr>
      </w:pPr>
      <w:proofErr w:type="gramStart"/>
      <w:r w:rsidRPr="002032DA">
        <w:rPr>
          <w:rFonts w:ascii="Cambria" w:hAnsi="Cambria"/>
        </w:rPr>
        <w:t>Label(</w:t>
      </w:r>
      <w:proofErr w:type="gramEnd"/>
      <w:r w:rsidRPr="002032DA">
        <w:rPr>
          <w:rFonts w:ascii="Cambria" w:hAnsi="Cambria"/>
        </w:rPr>
        <w:t>root, text="Salary").place(x=10, y=40)</w:t>
      </w:r>
    </w:p>
    <w:p w14:paraId="539E921F" w14:textId="77777777" w:rsidR="002032DA" w:rsidRPr="002032DA" w:rsidRDefault="002032DA" w:rsidP="002032DA">
      <w:pPr>
        <w:rPr>
          <w:rFonts w:ascii="Cambria" w:hAnsi="Cambria"/>
        </w:rPr>
      </w:pPr>
      <w:proofErr w:type="gramStart"/>
      <w:r w:rsidRPr="002032DA">
        <w:rPr>
          <w:rFonts w:ascii="Cambria" w:hAnsi="Cambria"/>
        </w:rPr>
        <w:t>Label(</w:t>
      </w:r>
      <w:proofErr w:type="gramEnd"/>
      <w:r w:rsidRPr="002032DA">
        <w:rPr>
          <w:rFonts w:ascii="Cambria" w:hAnsi="Cambria"/>
        </w:rPr>
        <w:t>root, text="Tax").place(x=10, y=80)</w:t>
      </w:r>
    </w:p>
    <w:p w14:paraId="05589EFC" w14:textId="77777777" w:rsidR="002032DA" w:rsidRPr="002032DA" w:rsidRDefault="002032DA" w:rsidP="002032DA">
      <w:pPr>
        <w:rPr>
          <w:rFonts w:ascii="Cambria" w:hAnsi="Cambria"/>
        </w:rPr>
      </w:pPr>
      <w:proofErr w:type="gramStart"/>
      <w:r w:rsidRPr="002032DA">
        <w:rPr>
          <w:rFonts w:ascii="Cambria" w:hAnsi="Cambria"/>
        </w:rPr>
        <w:t>Label(</w:t>
      </w:r>
      <w:proofErr w:type="gramEnd"/>
      <w:r w:rsidRPr="002032DA">
        <w:rPr>
          <w:rFonts w:ascii="Cambria" w:hAnsi="Cambria"/>
        </w:rPr>
        <w:t>root, text="Total:").place(x=10, y=110)</w:t>
      </w:r>
    </w:p>
    <w:p w14:paraId="33D7D65B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lastRenderedPageBreak/>
        <w:t>e1 = Entry(root)</w:t>
      </w:r>
    </w:p>
    <w:p w14:paraId="7A472C5C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>e</w:t>
      </w:r>
      <w:proofErr w:type="gramStart"/>
      <w:r w:rsidRPr="002032DA">
        <w:rPr>
          <w:rFonts w:ascii="Cambria" w:hAnsi="Cambria"/>
        </w:rPr>
        <w:t>1.place</w:t>
      </w:r>
      <w:proofErr w:type="gramEnd"/>
      <w:r w:rsidRPr="002032DA">
        <w:rPr>
          <w:rFonts w:ascii="Cambria" w:hAnsi="Cambria"/>
        </w:rPr>
        <w:t>(x=100, y=10)</w:t>
      </w:r>
    </w:p>
    <w:p w14:paraId="177DB452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>e2 = Entry(root)</w:t>
      </w:r>
    </w:p>
    <w:p w14:paraId="4C7B5AAC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>e</w:t>
      </w:r>
      <w:proofErr w:type="gramStart"/>
      <w:r w:rsidRPr="002032DA">
        <w:rPr>
          <w:rFonts w:ascii="Cambria" w:hAnsi="Cambria"/>
        </w:rPr>
        <w:t>2.place</w:t>
      </w:r>
      <w:proofErr w:type="gramEnd"/>
      <w:r w:rsidRPr="002032DA">
        <w:rPr>
          <w:rFonts w:ascii="Cambria" w:hAnsi="Cambria"/>
        </w:rPr>
        <w:t>(x=100, y=40)</w:t>
      </w:r>
    </w:p>
    <w:p w14:paraId="33524AC2" w14:textId="77777777" w:rsidR="002032DA" w:rsidRPr="002032DA" w:rsidRDefault="002032DA" w:rsidP="002032DA">
      <w:pPr>
        <w:rPr>
          <w:rFonts w:ascii="Cambria" w:hAnsi="Cambria"/>
        </w:rPr>
      </w:pPr>
      <w:r w:rsidRPr="002032DA">
        <w:rPr>
          <w:rFonts w:ascii="Cambria" w:hAnsi="Cambria"/>
        </w:rPr>
        <w:t xml:space="preserve">tax = </w:t>
      </w:r>
      <w:proofErr w:type="gramStart"/>
      <w:r w:rsidRPr="002032DA">
        <w:rPr>
          <w:rFonts w:ascii="Cambria" w:hAnsi="Cambria"/>
        </w:rPr>
        <w:t>Label(</w:t>
      </w:r>
      <w:proofErr w:type="gramEnd"/>
      <w:r w:rsidRPr="002032DA">
        <w:rPr>
          <w:rFonts w:ascii="Cambria" w:hAnsi="Cambria"/>
        </w:rPr>
        <w:t xml:space="preserve">root, text="", </w:t>
      </w:r>
      <w:proofErr w:type="spellStart"/>
      <w:r w:rsidRPr="002032DA">
        <w:rPr>
          <w:rFonts w:ascii="Cambria" w:hAnsi="Cambria"/>
        </w:rPr>
        <w:t>textvariable</w:t>
      </w:r>
      <w:proofErr w:type="spellEnd"/>
      <w:r w:rsidRPr="002032DA">
        <w:rPr>
          <w:rFonts w:ascii="Cambria" w:hAnsi="Cambria"/>
        </w:rPr>
        <w:t>=</w:t>
      </w:r>
      <w:proofErr w:type="spellStart"/>
      <w:r w:rsidRPr="002032DA">
        <w:rPr>
          <w:rFonts w:ascii="Cambria" w:hAnsi="Cambria"/>
        </w:rPr>
        <w:t>taxText</w:t>
      </w:r>
      <w:proofErr w:type="spellEnd"/>
      <w:r w:rsidRPr="002032DA">
        <w:rPr>
          <w:rFonts w:ascii="Cambria" w:hAnsi="Cambria"/>
        </w:rPr>
        <w:t>).place(x=100,y=80)</w:t>
      </w:r>
    </w:p>
    <w:p w14:paraId="770AB8E2" w14:textId="77777777" w:rsidR="002032DA" w:rsidRPr="002032DA" w:rsidRDefault="002032DA" w:rsidP="002032DA">
      <w:pPr>
        <w:rPr>
          <w:rFonts w:ascii="Cambria" w:hAnsi="Cambria"/>
        </w:rPr>
      </w:pPr>
      <w:proofErr w:type="spellStart"/>
      <w:r w:rsidRPr="002032DA">
        <w:rPr>
          <w:rFonts w:ascii="Cambria" w:hAnsi="Cambria"/>
        </w:rPr>
        <w:t>nsal</w:t>
      </w:r>
      <w:proofErr w:type="spellEnd"/>
      <w:r w:rsidRPr="002032DA">
        <w:rPr>
          <w:rFonts w:ascii="Cambria" w:hAnsi="Cambria"/>
        </w:rPr>
        <w:t xml:space="preserve"> = </w:t>
      </w:r>
      <w:proofErr w:type="gramStart"/>
      <w:r w:rsidRPr="002032DA">
        <w:rPr>
          <w:rFonts w:ascii="Cambria" w:hAnsi="Cambria"/>
        </w:rPr>
        <w:t>Label(</w:t>
      </w:r>
      <w:proofErr w:type="gramEnd"/>
      <w:r w:rsidRPr="002032DA">
        <w:rPr>
          <w:rFonts w:ascii="Cambria" w:hAnsi="Cambria"/>
        </w:rPr>
        <w:t xml:space="preserve">root, text="", </w:t>
      </w:r>
      <w:proofErr w:type="spellStart"/>
      <w:r w:rsidRPr="002032DA">
        <w:rPr>
          <w:rFonts w:ascii="Cambria" w:hAnsi="Cambria"/>
        </w:rPr>
        <w:t>textvariable</w:t>
      </w:r>
      <w:proofErr w:type="spellEnd"/>
      <w:r w:rsidRPr="002032DA">
        <w:rPr>
          <w:rFonts w:ascii="Cambria" w:hAnsi="Cambria"/>
        </w:rPr>
        <w:t>=</w:t>
      </w:r>
      <w:proofErr w:type="spellStart"/>
      <w:r w:rsidRPr="002032DA">
        <w:rPr>
          <w:rFonts w:ascii="Cambria" w:hAnsi="Cambria"/>
        </w:rPr>
        <w:t>nsalText</w:t>
      </w:r>
      <w:proofErr w:type="spellEnd"/>
      <w:r w:rsidRPr="002032DA">
        <w:rPr>
          <w:rFonts w:ascii="Cambria" w:hAnsi="Cambria"/>
        </w:rPr>
        <w:t>).place(x=100, y=110)</w:t>
      </w:r>
    </w:p>
    <w:p w14:paraId="7163B015" w14:textId="77777777" w:rsidR="002032DA" w:rsidRPr="002032DA" w:rsidRDefault="002032DA" w:rsidP="002032DA">
      <w:pPr>
        <w:rPr>
          <w:rFonts w:ascii="Cambria" w:hAnsi="Cambria"/>
        </w:rPr>
      </w:pPr>
      <w:proofErr w:type="gramStart"/>
      <w:r w:rsidRPr="002032DA">
        <w:rPr>
          <w:rFonts w:ascii="Cambria" w:hAnsi="Cambria"/>
        </w:rPr>
        <w:t>Button(</w:t>
      </w:r>
      <w:proofErr w:type="gramEnd"/>
      <w:r w:rsidRPr="002032DA">
        <w:rPr>
          <w:rFonts w:ascii="Cambria" w:hAnsi="Cambria"/>
        </w:rPr>
        <w:t>root, text="Cal", command=Ok ,height = 1, width =3).place(x=10, y=150)</w:t>
      </w:r>
    </w:p>
    <w:p w14:paraId="18670ABF" w14:textId="77777777" w:rsidR="002032DA" w:rsidRPr="002032DA" w:rsidRDefault="002032DA" w:rsidP="002032DA">
      <w:pPr>
        <w:rPr>
          <w:rFonts w:ascii="Cambria" w:hAnsi="Cambria"/>
        </w:rPr>
      </w:pPr>
      <w:proofErr w:type="spellStart"/>
      <w:r w:rsidRPr="002032DA">
        <w:rPr>
          <w:rFonts w:ascii="Cambria" w:hAnsi="Cambria"/>
        </w:rPr>
        <w:t>empname</w:t>
      </w:r>
      <w:proofErr w:type="spellEnd"/>
      <w:r w:rsidRPr="002032DA">
        <w:rPr>
          <w:rFonts w:ascii="Cambria" w:hAnsi="Cambria"/>
        </w:rPr>
        <w:t xml:space="preserve"> = Entry(root)</w:t>
      </w:r>
    </w:p>
    <w:p w14:paraId="4413F144" w14:textId="77777777" w:rsidR="002032DA" w:rsidRPr="002032DA" w:rsidRDefault="002032DA" w:rsidP="002032DA">
      <w:pPr>
        <w:rPr>
          <w:rFonts w:ascii="Cambria" w:hAnsi="Cambria"/>
        </w:rPr>
      </w:pPr>
      <w:proofErr w:type="spellStart"/>
      <w:r w:rsidRPr="002032DA">
        <w:rPr>
          <w:rFonts w:ascii="Cambria" w:hAnsi="Cambria"/>
        </w:rPr>
        <w:t>empsal</w:t>
      </w:r>
      <w:proofErr w:type="spellEnd"/>
      <w:r w:rsidRPr="002032DA">
        <w:rPr>
          <w:rFonts w:ascii="Cambria" w:hAnsi="Cambria"/>
        </w:rPr>
        <w:t xml:space="preserve"> = Entry(root)</w:t>
      </w:r>
    </w:p>
    <w:p w14:paraId="39A4BCB9" w14:textId="1BC3E026" w:rsidR="002032DA" w:rsidRDefault="002032DA" w:rsidP="002032DA">
      <w:pPr>
        <w:rPr>
          <w:rFonts w:ascii="Cambria" w:hAnsi="Cambria"/>
        </w:rPr>
      </w:pPr>
      <w:proofErr w:type="spellStart"/>
      <w:proofErr w:type="gramStart"/>
      <w:r w:rsidRPr="002032DA">
        <w:rPr>
          <w:rFonts w:ascii="Cambria" w:hAnsi="Cambria"/>
        </w:rPr>
        <w:t>root.mainloop</w:t>
      </w:r>
      <w:proofErr w:type="spellEnd"/>
      <w:proofErr w:type="gramEnd"/>
      <w:r w:rsidRPr="002032DA">
        <w:rPr>
          <w:rFonts w:ascii="Cambria" w:hAnsi="Cambria"/>
        </w:rPr>
        <w:t>()</w:t>
      </w:r>
    </w:p>
    <w:p w14:paraId="447ACA60" w14:textId="35B2A409" w:rsidR="002032DA" w:rsidRDefault="002032DA" w:rsidP="002032DA">
      <w:pPr>
        <w:rPr>
          <w:rFonts w:ascii="Cambria" w:hAnsi="Cambria"/>
        </w:rPr>
      </w:pPr>
    </w:p>
    <w:p w14:paraId="214BBAF9" w14:textId="490B74B1" w:rsidR="002032DA" w:rsidRPr="002032DA" w:rsidRDefault="002032DA" w:rsidP="002032DA">
      <w:pPr>
        <w:rPr>
          <w:rFonts w:ascii="Cambria" w:hAnsi="Cambria"/>
          <w:b/>
          <w:bCs/>
        </w:rPr>
      </w:pPr>
      <w:r w:rsidRPr="002032DA">
        <w:rPr>
          <w:rFonts w:ascii="Cambria" w:hAnsi="Cambria"/>
          <w:b/>
          <w:bCs/>
        </w:rPr>
        <w:t>Output:</w:t>
      </w:r>
    </w:p>
    <w:p w14:paraId="5788887C" w14:textId="66F90E47" w:rsidR="002032DA" w:rsidRDefault="002032DA" w:rsidP="002032DA">
      <w:pPr>
        <w:rPr>
          <w:rFonts w:ascii="Cambria" w:hAnsi="Cambria"/>
        </w:rPr>
      </w:pPr>
      <w:r>
        <w:rPr>
          <w:noProof/>
        </w:rPr>
        <w:drawing>
          <wp:inline distT="0" distB="0" distL="0" distR="0" wp14:anchorId="66948DD4" wp14:editId="73F707F4">
            <wp:extent cx="2832100" cy="2555476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8531" t="15560" r="67649" b="46228"/>
                    <a:stretch/>
                  </pic:blipFill>
                  <pic:spPr bwMode="auto">
                    <a:xfrm>
                      <a:off x="0" y="0"/>
                      <a:ext cx="2834923" cy="25580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8D5133" w14:textId="77777777" w:rsidR="002032DA" w:rsidRPr="002032DA" w:rsidRDefault="002032DA" w:rsidP="002032DA">
      <w:pPr>
        <w:spacing w:after="0" w:line="240" w:lineRule="auto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  <w:r w:rsidRPr="002032DA">
        <w:rPr>
          <w:rFonts w:ascii="Cambria" w:eastAsia="Times New Roman" w:hAnsi="Cambria" w:cs="Times New Roman"/>
          <w:b/>
          <w:bCs/>
          <w:color w:val="000000"/>
          <w:sz w:val="24"/>
          <w:szCs w:val="24"/>
          <w:lang w:eastAsia="en-IN" w:bidi="ta-IN"/>
        </w:rPr>
        <w:t>RESULT:</w:t>
      </w:r>
    </w:p>
    <w:p w14:paraId="5E70D722" w14:textId="29FA29BD" w:rsidR="002032DA" w:rsidRPr="002032DA" w:rsidRDefault="002032DA" w:rsidP="002032DA">
      <w:pPr>
        <w:spacing w:after="0" w:line="240" w:lineRule="auto"/>
        <w:ind w:firstLine="720"/>
        <w:rPr>
          <w:rFonts w:ascii="Cambria" w:eastAsia="Times New Roman" w:hAnsi="Cambria" w:cs="Times New Roman"/>
          <w:sz w:val="24"/>
          <w:szCs w:val="24"/>
          <w:lang w:eastAsia="en-IN" w:bidi="ta-IN"/>
        </w:rPr>
      </w:pPr>
      <w:r w:rsidRPr="002032DA">
        <w:rPr>
          <w:rFonts w:ascii="Cambria" w:eastAsia="Times New Roman" w:hAnsi="Cambria" w:cs="Times New Roman"/>
          <w:color w:val="333333"/>
          <w:sz w:val="24"/>
          <w:szCs w:val="24"/>
          <w:lang w:eastAsia="en-IN" w:bidi="ta-IN"/>
        </w:rPr>
        <w:t xml:space="preserve">Thus, the Python GUI program for calculator and employee salary calculation </w:t>
      </w:r>
      <w:r w:rsidRPr="002032DA">
        <w:rPr>
          <w:rFonts w:ascii="Cambria" w:eastAsia="Times New Roman" w:hAnsi="Cambria" w:cs="Times New Roman"/>
          <w:color w:val="000000"/>
          <w:sz w:val="24"/>
          <w:szCs w:val="24"/>
          <w:lang w:eastAsia="en-IN" w:bidi="ta-IN"/>
        </w:rPr>
        <w:t>have been written and executed</w:t>
      </w:r>
      <w:r w:rsidRPr="002032DA">
        <w:rPr>
          <w:rFonts w:ascii="Cambria" w:eastAsia="Times New Roman" w:hAnsi="Cambria" w:cs="Times New Roman"/>
          <w:color w:val="333333"/>
          <w:sz w:val="24"/>
          <w:szCs w:val="24"/>
          <w:lang w:eastAsia="en-IN" w:bidi="ta-IN"/>
        </w:rPr>
        <w:t xml:space="preserve"> successfully.</w:t>
      </w:r>
    </w:p>
    <w:p w14:paraId="7BA5B6B2" w14:textId="77777777" w:rsidR="002032DA" w:rsidRPr="002152A1" w:rsidRDefault="002032DA" w:rsidP="002032DA">
      <w:pPr>
        <w:rPr>
          <w:rFonts w:ascii="Cambria" w:hAnsi="Cambria"/>
        </w:rPr>
      </w:pPr>
    </w:p>
    <w:sectPr w:rsidR="002032DA" w:rsidRPr="002152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D00B78"/>
    <w:multiLevelType w:val="hybridMultilevel"/>
    <w:tmpl w:val="3BBA9C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BB2505"/>
    <w:multiLevelType w:val="multilevel"/>
    <w:tmpl w:val="D4C8AD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007D1F"/>
    <w:multiLevelType w:val="hybridMultilevel"/>
    <w:tmpl w:val="D92882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061D43"/>
    <w:multiLevelType w:val="hybridMultilevel"/>
    <w:tmpl w:val="76AAF2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623A4F"/>
    <w:multiLevelType w:val="hybridMultilevel"/>
    <w:tmpl w:val="716CDA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8B50CD"/>
    <w:multiLevelType w:val="multilevel"/>
    <w:tmpl w:val="D2A6C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E2E0B8D"/>
    <w:multiLevelType w:val="multilevel"/>
    <w:tmpl w:val="D2A6C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MTEyMjAwsLA0MTNU0lEKTi0uzszPAykwqgUA7GdXTCwAAAA="/>
  </w:docVars>
  <w:rsids>
    <w:rsidRoot w:val="002152A1"/>
    <w:rsid w:val="000725DE"/>
    <w:rsid w:val="000A5564"/>
    <w:rsid w:val="001B4DE8"/>
    <w:rsid w:val="002032DA"/>
    <w:rsid w:val="002152A1"/>
    <w:rsid w:val="003D452C"/>
    <w:rsid w:val="0042570C"/>
    <w:rsid w:val="00495118"/>
    <w:rsid w:val="005334CD"/>
    <w:rsid w:val="00705C00"/>
    <w:rsid w:val="009E6843"/>
    <w:rsid w:val="00A80D05"/>
    <w:rsid w:val="00BA6A81"/>
    <w:rsid w:val="00BB4CCE"/>
    <w:rsid w:val="00C21858"/>
    <w:rsid w:val="00D5543F"/>
    <w:rsid w:val="00F60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C4A29"/>
  <w15:chartTrackingRefBased/>
  <w15:docId w15:val="{FB2B6868-CD92-41C7-AA94-9CF414505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152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ta-IN"/>
    </w:rPr>
  </w:style>
  <w:style w:type="character" w:customStyle="1" w:styleId="apple-tab-span">
    <w:name w:val="apple-tab-span"/>
    <w:basedOn w:val="DefaultParagraphFont"/>
    <w:rsid w:val="002152A1"/>
  </w:style>
  <w:style w:type="paragraph" w:styleId="ListParagraph">
    <w:name w:val="List Paragraph"/>
    <w:basedOn w:val="Normal"/>
    <w:uiPriority w:val="34"/>
    <w:qFormat/>
    <w:rsid w:val="00C2185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951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95118"/>
    <w:rPr>
      <w:rFonts w:ascii="Courier New" w:eastAsia="Times New Roman" w:hAnsi="Courier New" w:cs="Courier New"/>
      <w:sz w:val="20"/>
      <w:szCs w:val="20"/>
      <w:lang w:eastAsia="en-IN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3</Pages>
  <Words>2283</Words>
  <Characters>1301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Dhas Devadhasan</dc:creator>
  <cp:keywords/>
  <dc:description/>
  <cp:lastModifiedBy>Albert Dhas Devadhasan</cp:lastModifiedBy>
  <cp:revision>10</cp:revision>
  <dcterms:created xsi:type="dcterms:W3CDTF">2022-03-26T04:56:00Z</dcterms:created>
  <dcterms:modified xsi:type="dcterms:W3CDTF">2022-03-26T15:03:00Z</dcterms:modified>
</cp:coreProperties>
</file>